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C714BA" w14:textId="659D593E" w:rsidR="00631555" w:rsidRPr="008D18CD" w:rsidRDefault="002E6BDF" w:rsidP="00991370">
      <w:pPr>
        <w:pStyle w:val="Heading1"/>
        <w:spacing w:before="50" w:line="360" w:lineRule="auto"/>
        <w:ind w:left="0" w:right="-1"/>
        <w:rPr>
          <w:b w:val="0"/>
          <w:sz w:val="24"/>
          <w:szCs w:val="24"/>
          <w:lang w:val="pt-PT"/>
        </w:rPr>
      </w:pPr>
      <w:r w:rsidRPr="008D18CD">
        <w:rPr>
          <w:sz w:val="24"/>
          <w:szCs w:val="24"/>
          <w:lang w:val="pt-PT"/>
        </w:rPr>
        <w:t>Proposta d</w:t>
      </w:r>
      <w:r w:rsidR="00DC280D" w:rsidRPr="008D18CD">
        <w:rPr>
          <w:sz w:val="24"/>
          <w:szCs w:val="24"/>
          <w:lang w:val="pt-PT"/>
        </w:rPr>
        <w:t>e</w:t>
      </w:r>
      <w:r w:rsidRPr="008D18CD">
        <w:rPr>
          <w:sz w:val="24"/>
          <w:szCs w:val="24"/>
          <w:lang w:val="pt-PT"/>
        </w:rPr>
        <w:t xml:space="preserve"> Projeto de Doutoramento a Desenvolver</w:t>
      </w:r>
      <w:r w:rsidR="00E40F8D" w:rsidRPr="008D18CD">
        <w:rPr>
          <w:sz w:val="24"/>
          <w:szCs w:val="24"/>
          <w:lang w:val="pt-PT"/>
        </w:rPr>
        <w:t xml:space="preserve"> no </w:t>
      </w:r>
      <w:r w:rsidRPr="008D18CD">
        <w:rPr>
          <w:sz w:val="24"/>
          <w:szCs w:val="24"/>
          <w:lang w:val="pt-PT"/>
        </w:rPr>
        <w:t>Â</w:t>
      </w:r>
      <w:r w:rsidR="00E40F8D" w:rsidRPr="008D18CD">
        <w:rPr>
          <w:sz w:val="24"/>
          <w:szCs w:val="24"/>
          <w:lang w:val="pt-PT"/>
        </w:rPr>
        <w:t>mbito</w:t>
      </w:r>
      <w:r w:rsidR="00631555" w:rsidRPr="008D18CD">
        <w:rPr>
          <w:sz w:val="24"/>
          <w:szCs w:val="24"/>
          <w:lang w:val="pt-PT"/>
        </w:rPr>
        <w:t xml:space="preserve"> do </w:t>
      </w:r>
      <w:r w:rsidR="00B85A0E" w:rsidRPr="008D18CD">
        <w:rPr>
          <w:sz w:val="24"/>
          <w:szCs w:val="24"/>
          <w:lang w:val="pt-PT"/>
        </w:rPr>
        <w:t xml:space="preserve">1º </w:t>
      </w:r>
      <w:r w:rsidR="00631555" w:rsidRPr="008D18CD">
        <w:rPr>
          <w:sz w:val="24"/>
          <w:szCs w:val="24"/>
          <w:lang w:val="pt-PT"/>
        </w:rPr>
        <w:t xml:space="preserve">Concurso para Atribuição de Bolsas de </w:t>
      </w:r>
      <w:r w:rsidR="00962C06" w:rsidRPr="008D18CD">
        <w:rPr>
          <w:sz w:val="24"/>
          <w:szCs w:val="24"/>
          <w:lang w:val="pt-PT"/>
        </w:rPr>
        <w:t xml:space="preserve">Investigação </w:t>
      </w:r>
      <w:r w:rsidR="00E40F8D" w:rsidRPr="008D18CD">
        <w:rPr>
          <w:sz w:val="24"/>
          <w:szCs w:val="24"/>
          <w:lang w:val="pt-PT"/>
        </w:rPr>
        <w:t xml:space="preserve">na </w:t>
      </w:r>
      <w:r w:rsidR="008335D9" w:rsidRPr="008D18CD">
        <w:rPr>
          <w:sz w:val="24"/>
          <w:szCs w:val="24"/>
          <w:lang w:val="pt-PT"/>
        </w:rPr>
        <w:t>Á</w:t>
      </w:r>
      <w:r w:rsidR="00E40F8D" w:rsidRPr="008D18CD">
        <w:rPr>
          <w:sz w:val="24"/>
          <w:szCs w:val="24"/>
          <w:lang w:val="pt-PT"/>
        </w:rPr>
        <w:t xml:space="preserve">rea de Engenharia </w:t>
      </w:r>
      <w:r w:rsidR="00D775B4" w:rsidRPr="008D18CD">
        <w:rPr>
          <w:sz w:val="24"/>
          <w:szCs w:val="24"/>
          <w:lang w:val="pt-PT"/>
        </w:rPr>
        <w:t>Civil</w:t>
      </w:r>
    </w:p>
    <w:p w14:paraId="2894D118" w14:textId="368702E8" w:rsidR="00CD1B46" w:rsidRPr="008D18CD" w:rsidRDefault="00E40F8D" w:rsidP="00962BBF">
      <w:pPr>
        <w:pStyle w:val="BodyText"/>
        <w:numPr>
          <w:ilvl w:val="0"/>
          <w:numId w:val="27"/>
        </w:numPr>
        <w:spacing w:before="160" w:after="60" w:line="300" w:lineRule="exact"/>
        <w:ind w:left="714" w:hanging="357"/>
        <w:jc w:val="both"/>
        <w:rPr>
          <w:rFonts w:asciiTheme="minorHAnsi" w:hAnsiTheme="minorHAnsi"/>
          <w:b/>
          <w:bCs/>
          <w:w w:val="105"/>
          <w:sz w:val="20"/>
          <w:szCs w:val="20"/>
        </w:rPr>
      </w:pPr>
      <w:r w:rsidRPr="008D18CD">
        <w:rPr>
          <w:rFonts w:asciiTheme="minorHAnsi" w:hAnsiTheme="minorHAnsi"/>
          <w:b/>
          <w:bCs/>
          <w:w w:val="105"/>
          <w:sz w:val="20"/>
          <w:szCs w:val="20"/>
        </w:rPr>
        <w:t xml:space="preserve">Título do </w:t>
      </w:r>
      <w:r w:rsidR="008335D9" w:rsidRPr="008D18CD">
        <w:rPr>
          <w:rFonts w:asciiTheme="minorHAnsi" w:hAnsiTheme="minorHAnsi"/>
          <w:b/>
          <w:bCs/>
          <w:w w:val="105"/>
          <w:sz w:val="20"/>
          <w:szCs w:val="20"/>
        </w:rPr>
        <w:t>projeto</w:t>
      </w:r>
    </w:p>
    <w:p w14:paraId="49D0F057" w14:textId="4103F95A" w:rsidR="00C325CE" w:rsidRPr="008D18CD" w:rsidRDefault="004801AA" w:rsidP="00962BBF">
      <w:pPr>
        <w:pStyle w:val="BodyText"/>
        <w:spacing w:before="60" w:after="60" w:line="280" w:lineRule="exact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C9691E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Título</w:t>
      </w:r>
      <w:r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: </w:t>
      </w:r>
      <w:r w:rsidR="003152B4" w:rsidRPr="008D18CD">
        <w:rPr>
          <w:rFonts w:asciiTheme="minorHAnsi" w:hAnsiTheme="minorHAnsi"/>
          <w:w w:val="105"/>
          <w:sz w:val="20"/>
          <w:szCs w:val="20"/>
          <w:lang w:val="pt-PT"/>
        </w:rPr>
        <w:t>R</w:t>
      </w:r>
      <w:r w:rsidR="00FA713F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edução de riscos de inundação em áreas urbanas através da implementação </w:t>
      </w:r>
      <w:r w:rsidR="003152B4" w:rsidRPr="008D18CD">
        <w:rPr>
          <w:rFonts w:asciiTheme="minorHAnsi" w:hAnsiTheme="minorHAnsi"/>
          <w:w w:val="105"/>
          <w:sz w:val="20"/>
          <w:szCs w:val="20"/>
          <w:lang w:val="pt-PT"/>
        </w:rPr>
        <w:t>de estratégias</w:t>
      </w:r>
      <w:r w:rsidR="00FA713F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962BBF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e técnicas </w:t>
      </w:r>
      <w:r w:rsidR="00FA713F" w:rsidRPr="008D18CD">
        <w:rPr>
          <w:rFonts w:asciiTheme="minorHAnsi" w:hAnsiTheme="minorHAnsi"/>
          <w:w w:val="105"/>
          <w:sz w:val="20"/>
          <w:szCs w:val="20"/>
          <w:lang w:val="pt-PT"/>
        </w:rPr>
        <w:t>de drenagem sustentáve</w:t>
      </w:r>
      <w:r w:rsidR="00A367A4" w:rsidRPr="008D18CD">
        <w:rPr>
          <w:rFonts w:asciiTheme="minorHAnsi" w:hAnsiTheme="minorHAnsi"/>
          <w:w w:val="105"/>
          <w:sz w:val="20"/>
          <w:szCs w:val="20"/>
          <w:lang w:val="pt-PT"/>
        </w:rPr>
        <w:t>is</w:t>
      </w:r>
    </w:p>
    <w:p w14:paraId="4A2BD3A7" w14:textId="13A7A38F" w:rsidR="00470527" w:rsidRPr="008D18CD" w:rsidRDefault="00470527" w:rsidP="00962BBF">
      <w:pPr>
        <w:pStyle w:val="BodyText"/>
        <w:spacing w:before="60" w:after="60" w:line="280" w:lineRule="exact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C9691E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Referência</w:t>
      </w:r>
      <w:r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: </w:t>
      </w:r>
      <w:r w:rsidR="00C9691E">
        <w:rPr>
          <w:rFonts w:asciiTheme="minorHAnsi" w:hAnsiTheme="minorHAnsi"/>
          <w:w w:val="105"/>
          <w:sz w:val="20"/>
          <w:szCs w:val="20"/>
          <w:lang w:val="pt-PT"/>
        </w:rPr>
        <w:t>Projeto_Doutor_EngCivil_#6</w:t>
      </w:r>
    </w:p>
    <w:p w14:paraId="00A1F360" w14:textId="11099585" w:rsidR="008335D9" w:rsidRPr="008D18CD" w:rsidRDefault="00C325CE" w:rsidP="00C9691E">
      <w:pPr>
        <w:pStyle w:val="BodyText"/>
        <w:spacing w:before="60" w:after="60" w:line="280" w:lineRule="exact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C9691E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Palavra</w:t>
      </w:r>
      <w:r w:rsidR="00C9691E" w:rsidRPr="00C9691E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s</w:t>
      </w:r>
      <w:r w:rsidRPr="00C9691E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-chave</w:t>
      </w:r>
      <w:r w:rsidRPr="008D18CD">
        <w:rPr>
          <w:rFonts w:asciiTheme="minorHAnsi" w:hAnsiTheme="minorHAnsi"/>
          <w:w w:val="105"/>
          <w:sz w:val="20"/>
          <w:szCs w:val="20"/>
          <w:lang w:val="pt-PT"/>
        </w:rPr>
        <w:t>:</w:t>
      </w:r>
      <w:r w:rsidR="004801AA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2D3945" w:rsidRPr="008D18CD">
        <w:rPr>
          <w:rFonts w:asciiTheme="minorHAnsi" w:hAnsiTheme="minorHAnsi"/>
          <w:w w:val="105"/>
          <w:sz w:val="20"/>
          <w:szCs w:val="20"/>
          <w:lang w:val="pt-PT"/>
        </w:rPr>
        <w:t>adaptação aos efeitos das alterações climáticas</w:t>
      </w:r>
      <w:r w:rsidR="00C9691E">
        <w:rPr>
          <w:rFonts w:asciiTheme="minorHAnsi" w:hAnsiTheme="minorHAnsi"/>
          <w:w w:val="105"/>
          <w:sz w:val="20"/>
          <w:szCs w:val="20"/>
          <w:lang w:val="pt-PT"/>
        </w:rPr>
        <w:t xml:space="preserve">; </w:t>
      </w:r>
      <w:r w:rsidR="002D3945" w:rsidRPr="008D18CD">
        <w:rPr>
          <w:rFonts w:asciiTheme="minorHAnsi" w:hAnsiTheme="minorHAnsi"/>
          <w:w w:val="105"/>
          <w:sz w:val="20"/>
          <w:szCs w:val="20"/>
          <w:lang w:val="pt-PT"/>
        </w:rPr>
        <w:t>modelação hidrológica e hidráulica</w:t>
      </w:r>
      <w:r w:rsidR="00C9691E">
        <w:rPr>
          <w:rFonts w:asciiTheme="minorHAnsi" w:hAnsiTheme="minorHAnsi"/>
          <w:w w:val="105"/>
          <w:sz w:val="20"/>
          <w:szCs w:val="20"/>
          <w:lang w:val="pt-PT"/>
        </w:rPr>
        <w:t xml:space="preserve">; </w:t>
      </w:r>
      <w:r w:rsidR="00490C27" w:rsidRPr="008D18CD">
        <w:rPr>
          <w:rFonts w:asciiTheme="minorHAnsi" w:hAnsiTheme="minorHAnsi"/>
          <w:w w:val="105"/>
          <w:sz w:val="20"/>
          <w:szCs w:val="20"/>
          <w:lang w:val="pt-PT"/>
        </w:rPr>
        <w:t>resiliência de sistemas de drenagem urbana</w:t>
      </w:r>
    </w:p>
    <w:p w14:paraId="7186AE62" w14:textId="65F07BA1" w:rsidR="00C325CE" w:rsidRPr="008D18CD" w:rsidRDefault="00C325CE" w:rsidP="00962BBF">
      <w:pPr>
        <w:pStyle w:val="BodyText"/>
        <w:widowControl w:val="0"/>
        <w:numPr>
          <w:ilvl w:val="0"/>
          <w:numId w:val="27"/>
        </w:numPr>
        <w:spacing w:before="180" w:after="60" w:line="300" w:lineRule="exact"/>
        <w:ind w:left="714" w:hanging="357"/>
        <w:jc w:val="both"/>
        <w:rPr>
          <w:rFonts w:asciiTheme="minorHAnsi" w:hAnsiTheme="minorHAnsi"/>
          <w:b/>
          <w:bCs/>
          <w:w w:val="105"/>
          <w:sz w:val="20"/>
          <w:szCs w:val="20"/>
        </w:rPr>
      </w:pPr>
      <w:r w:rsidRPr="008D18CD">
        <w:rPr>
          <w:rFonts w:asciiTheme="minorHAnsi" w:hAnsiTheme="minorHAnsi"/>
          <w:b/>
          <w:bCs/>
          <w:w w:val="105"/>
          <w:sz w:val="20"/>
          <w:szCs w:val="20"/>
        </w:rPr>
        <w:t>Instituições envolvidas</w:t>
      </w:r>
    </w:p>
    <w:p w14:paraId="44774260" w14:textId="28CB89EF" w:rsidR="004801AA" w:rsidRPr="008D18CD" w:rsidRDefault="00C325CE" w:rsidP="00962BBF">
      <w:pPr>
        <w:pStyle w:val="BodyText"/>
        <w:widowControl w:val="0"/>
        <w:spacing w:before="60" w:after="60" w:line="280" w:lineRule="exact"/>
        <w:rPr>
          <w:rFonts w:asciiTheme="minorHAnsi" w:hAnsiTheme="minorHAnsi"/>
          <w:w w:val="105"/>
          <w:sz w:val="20"/>
          <w:szCs w:val="20"/>
          <w:lang w:val="pt-PT"/>
        </w:rPr>
      </w:pPr>
      <w:r w:rsidRPr="00642106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 xml:space="preserve">Instituição </w:t>
      </w:r>
      <w:r w:rsidR="004801AA" w:rsidRPr="00642106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onde o doutoramento será realizado:</w:t>
      </w:r>
      <w:r w:rsidR="004801AA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FA713F" w:rsidRPr="008D18CD">
        <w:rPr>
          <w:rFonts w:asciiTheme="minorHAnsi" w:hAnsiTheme="minorHAnsi"/>
          <w:w w:val="105"/>
          <w:sz w:val="20"/>
          <w:szCs w:val="20"/>
          <w:lang w:val="pt-PT"/>
        </w:rPr>
        <w:t>Faculdade de Engenharia da Universidade do Porto (FEUP)</w:t>
      </w:r>
      <w:r w:rsidR="00A367A4" w:rsidRPr="008D18CD">
        <w:rPr>
          <w:rFonts w:asciiTheme="minorHAnsi" w:hAnsiTheme="minorHAnsi"/>
          <w:w w:val="105"/>
          <w:sz w:val="20"/>
          <w:szCs w:val="20"/>
          <w:lang w:val="pt-PT"/>
        </w:rPr>
        <w:t>.</w:t>
      </w:r>
    </w:p>
    <w:p w14:paraId="530B7091" w14:textId="77777777" w:rsidR="00642106" w:rsidRDefault="004801AA" w:rsidP="00962BBF">
      <w:pPr>
        <w:pStyle w:val="BodyText"/>
        <w:spacing w:before="60" w:after="60" w:line="280" w:lineRule="exact"/>
        <w:rPr>
          <w:rFonts w:asciiTheme="minorHAnsi" w:hAnsiTheme="minorHAnsi"/>
          <w:w w:val="105"/>
          <w:sz w:val="20"/>
          <w:szCs w:val="20"/>
          <w:lang w:val="pt-PT"/>
        </w:rPr>
      </w:pPr>
      <w:r w:rsidRPr="00642106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Outras i</w:t>
      </w:r>
      <w:r w:rsidR="00C325CE" w:rsidRPr="00642106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nstituiç</w:t>
      </w:r>
      <w:r w:rsidRPr="00642106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ões</w:t>
      </w:r>
      <w:r w:rsidR="00C325CE" w:rsidRPr="00642106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 xml:space="preserve"> </w:t>
      </w:r>
      <w:r w:rsidRPr="00642106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p</w:t>
      </w:r>
      <w:r w:rsidR="00C325CE" w:rsidRPr="00642106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articipante</w:t>
      </w:r>
      <w:r w:rsidRPr="00642106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s no projeto de investigação:</w:t>
      </w:r>
      <w:r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</w:p>
    <w:p w14:paraId="1BD6C3F0" w14:textId="502FC0FC" w:rsidR="00FA713F" w:rsidRPr="008D18CD" w:rsidRDefault="00FA713F" w:rsidP="00642106">
      <w:pPr>
        <w:pStyle w:val="BodyText"/>
        <w:numPr>
          <w:ilvl w:val="0"/>
          <w:numId w:val="29"/>
        </w:numPr>
        <w:spacing w:before="60" w:after="60" w:line="280" w:lineRule="exact"/>
        <w:rPr>
          <w:lang w:val="pt-PT"/>
        </w:rPr>
      </w:pPr>
      <w:r w:rsidRPr="008D18CD">
        <w:rPr>
          <w:rFonts w:asciiTheme="minorHAnsi" w:hAnsiTheme="minorHAnsi"/>
          <w:w w:val="105"/>
          <w:sz w:val="20"/>
          <w:szCs w:val="20"/>
          <w:lang w:val="pt-PT"/>
        </w:rPr>
        <w:t>Departamento de Engenharia Civil, Universidade Agostinho Neto, Luanda, Angola.</w:t>
      </w:r>
      <w:r w:rsidRPr="008D18CD">
        <w:rPr>
          <w:lang w:val="pt-PT"/>
        </w:rPr>
        <w:t> </w:t>
      </w:r>
    </w:p>
    <w:p w14:paraId="03160035" w14:textId="2CE921FE" w:rsidR="00B218A5" w:rsidRPr="008D18CD" w:rsidRDefault="00FA713F" w:rsidP="00962BBF">
      <w:pPr>
        <w:pStyle w:val="BodyText"/>
        <w:numPr>
          <w:ilvl w:val="0"/>
          <w:numId w:val="27"/>
        </w:numPr>
        <w:spacing w:before="180" w:after="60" w:line="300" w:lineRule="exact"/>
        <w:ind w:left="714" w:hanging="357"/>
        <w:jc w:val="both"/>
        <w:rPr>
          <w:rFonts w:asciiTheme="minorHAnsi" w:hAnsiTheme="minorHAnsi"/>
          <w:b/>
          <w:bCs/>
          <w:w w:val="105"/>
          <w:sz w:val="20"/>
          <w:szCs w:val="20"/>
        </w:rPr>
      </w:pPr>
      <w:r w:rsidRPr="008D18CD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 </w:t>
      </w:r>
      <w:r w:rsidR="00B218A5" w:rsidRPr="008D18CD">
        <w:rPr>
          <w:rFonts w:asciiTheme="minorHAnsi" w:hAnsiTheme="minorHAnsi"/>
          <w:b/>
          <w:bCs/>
          <w:w w:val="105"/>
          <w:sz w:val="20"/>
          <w:szCs w:val="20"/>
        </w:rPr>
        <w:t>Equipa de Orientação</w:t>
      </w:r>
    </w:p>
    <w:p w14:paraId="11927CC8" w14:textId="272BB257" w:rsidR="00B218A5" w:rsidRPr="008D18CD" w:rsidRDefault="00B218A5" w:rsidP="00962BBF">
      <w:pPr>
        <w:pStyle w:val="BodyText"/>
        <w:spacing w:before="60" w:after="60" w:line="280" w:lineRule="exact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642106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Orientador:</w:t>
      </w:r>
      <w:r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>Paulo Jorge Rosa Santos</w:t>
      </w:r>
      <w:r w:rsidR="00DB3402">
        <w:rPr>
          <w:rFonts w:asciiTheme="minorHAnsi" w:hAnsiTheme="minorHAnsi"/>
          <w:w w:val="105"/>
          <w:sz w:val="20"/>
          <w:szCs w:val="20"/>
          <w:lang w:val="pt-PT"/>
        </w:rPr>
        <w:t xml:space="preserve"> (FEUP)</w:t>
      </w:r>
    </w:p>
    <w:p w14:paraId="21194CC7" w14:textId="3AA022E9" w:rsidR="00B218A5" w:rsidRPr="008D18CD" w:rsidRDefault="005F5D7B" w:rsidP="00962BBF">
      <w:pPr>
        <w:pStyle w:val="BodyText"/>
        <w:spacing w:before="60" w:after="60" w:line="280" w:lineRule="exact"/>
        <w:jc w:val="both"/>
        <w:rPr>
          <w:rFonts w:asciiTheme="minorHAnsi" w:hAnsiTheme="minorHAnsi"/>
          <w:b/>
          <w:bCs/>
          <w:w w:val="105"/>
          <w:sz w:val="20"/>
          <w:szCs w:val="20"/>
          <w:lang w:val="pt-PT"/>
        </w:rPr>
      </w:pPr>
      <w:r w:rsidRPr="00642106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Coorientador</w:t>
      </w:r>
      <w:r w:rsidR="00B218A5" w:rsidRPr="00642106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:</w:t>
      </w:r>
      <w:r w:rsidR="00B218A5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Cristina </w:t>
      </w:r>
      <w:r w:rsidR="00940E94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Maria 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>Monteiro dos Santos</w:t>
      </w:r>
      <w:r w:rsidR="00DB3402">
        <w:rPr>
          <w:rFonts w:asciiTheme="minorHAnsi" w:hAnsiTheme="minorHAnsi"/>
          <w:w w:val="105"/>
          <w:sz w:val="20"/>
          <w:szCs w:val="20"/>
          <w:lang w:val="pt-PT"/>
        </w:rPr>
        <w:t xml:space="preserve"> (FEUP)</w:t>
      </w:r>
    </w:p>
    <w:p w14:paraId="63A41714" w14:textId="167DC5C8" w:rsidR="00C325CE" w:rsidRPr="008D18CD" w:rsidRDefault="006C15DC" w:rsidP="005E5111">
      <w:pPr>
        <w:pStyle w:val="BodyText"/>
        <w:numPr>
          <w:ilvl w:val="0"/>
          <w:numId w:val="27"/>
        </w:numPr>
        <w:spacing w:before="200" w:after="60" w:line="300" w:lineRule="exact"/>
        <w:ind w:left="714" w:hanging="357"/>
        <w:jc w:val="both"/>
        <w:rPr>
          <w:rFonts w:asciiTheme="minorHAnsi" w:hAnsiTheme="minorHAnsi"/>
          <w:b/>
          <w:bCs/>
          <w:w w:val="105"/>
          <w:sz w:val="20"/>
          <w:szCs w:val="20"/>
        </w:rPr>
      </w:pPr>
      <w:r w:rsidRPr="008D18CD">
        <w:rPr>
          <w:rFonts w:asciiTheme="minorHAnsi" w:hAnsiTheme="minorHAnsi"/>
          <w:b/>
          <w:bCs/>
          <w:w w:val="105"/>
          <w:sz w:val="20"/>
          <w:szCs w:val="20"/>
        </w:rPr>
        <w:t>Descrição do Projeto</w:t>
      </w:r>
    </w:p>
    <w:p w14:paraId="1940A395" w14:textId="127A6672" w:rsidR="003A5462" w:rsidRPr="008D18CD" w:rsidRDefault="00EA707B" w:rsidP="00A30C35">
      <w:pPr>
        <w:pStyle w:val="BodyText"/>
        <w:widowControl w:val="0"/>
        <w:spacing w:before="60" w:after="60" w:line="300" w:lineRule="exact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Nos últimos anos, as mudanças climáticas e os efeitos antropogénicos têm afetado </w:t>
      </w:r>
      <w:r w:rsidR="002C4F7D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de uma forma </w:t>
      </w:r>
      <w:r w:rsidRPr="008D18CD">
        <w:rPr>
          <w:rFonts w:asciiTheme="minorHAnsi" w:hAnsiTheme="minorHAnsi"/>
          <w:w w:val="105"/>
          <w:sz w:val="20"/>
          <w:szCs w:val="20"/>
          <w:lang w:val="pt-PT"/>
        </w:rPr>
        <w:t>significa</w:t>
      </w:r>
      <w:r w:rsidR="002C4F7D" w:rsidRPr="008D18CD">
        <w:rPr>
          <w:rFonts w:asciiTheme="minorHAnsi" w:hAnsiTheme="minorHAnsi"/>
          <w:w w:val="105"/>
          <w:sz w:val="20"/>
          <w:szCs w:val="20"/>
          <w:lang w:val="pt-PT"/>
        </w:rPr>
        <w:t>tiva</w:t>
      </w:r>
      <w:r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as componentes do ciclo urbano da água</w:t>
      </w:r>
      <w:r w:rsidR="008077C0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(Grover, 2015)</w:t>
      </w:r>
      <w:r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. </w:t>
      </w:r>
      <w:r w:rsidR="00D701C5" w:rsidRPr="008D18CD">
        <w:rPr>
          <w:rFonts w:asciiTheme="minorHAnsi" w:hAnsiTheme="minorHAnsi"/>
          <w:w w:val="105"/>
          <w:sz w:val="20"/>
          <w:szCs w:val="20"/>
          <w:lang w:val="pt-PT"/>
        </w:rPr>
        <w:t>A</w:t>
      </w:r>
      <w:r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redução da capacidade de infiltração da água </w:t>
      </w:r>
      <w:r w:rsidR="00A25EC4" w:rsidRPr="008D18CD">
        <w:rPr>
          <w:rFonts w:asciiTheme="minorHAnsi" w:hAnsiTheme="minorHAnsi"/>
          <w:w w:val="105"/>
          <w:sz w:val="20"/>
          <w:szCs w:val="20"/>
          <w:lang w:val="pt-PT"/>
        </w:rPr>
        <w:t>no solo devido à urbanização de áreas natura</w:t>
      </w:r>
      <w:r w:rsidR="00F47AAB" w:rsidRPr="008D18CD">
        <w:rPr>
          <w:rFonts w:asciiTheme="minorHAnsi" w:hAnsiTheme="minorHAnsi"/>
          <w:w w:val="105"/>
          <w:sz w:val="20"/>
          <w:szCs w:val="20"/>
          <w:lang w:val="pt-PT"/>
        </w:rPr>
        <w:t>i</w:t>
      </w:r>
      <w:r w:rsidR="00A25EC4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s e </w:t>
      </w:r>
      <w:r w:rsidR="00D701C5" w:rsidRPr="008D18CD">
        <w:rPr>
          <w:rFonts w:asciiTheme="minorHAnsi" w:hAnsiTheme="minorHAnsi"/>
          <w:w w:val="105"/>
          <w:sz w:val="20"/>
          <w:szCs w:val="20"/>
          <w:lang w:val="pt-PT"/>
        </w:rPr>
        <w:t>a</w:t>
      </w:r>
      <w:r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construção desorganizada e descontrolada nas bacias hidrográficas urbanas</w:t>
      </w:r>
      <w:r w:rsidR="00A01E60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têm </w:t>
      </w:r>
      <w:r w:rsidR="00CF1FEB" w:rsidRPr="008D18CD">
        <w:rPr>
          <w:rFonts w:asciiTheme="minorHAnsi" w:hAnsiTheme="minorHAnsi"/>
          <w:w w:val="105"/>
          <w:sz w:val="20"/>
          <w:szCs w:val="20"/>
          <w:lang w:val="pt-PT"/>
        </w:rPr>
        <w:t>aumentado a frequência das</w:t>
      </w:r>
      <w:r w:rsidR="00A25EC4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A01E60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cheias e </w:t>
      </w:r>
      <w:r w:rsidR="00A25EC4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inundações </w:t>
      </w:r>
      <w:r w:rsidR="00CF1FEB" w:rsidRPr="008D18CD">
        <w:rPr>
          <w:rFonts w:asciiTheme="minorHAnsi" w:hAnsiTheme="minorHAnsi"/>
          <w:w w:val="105"/>
          <w:sz w:val="20"/>
          <w:szCs w:val="20"/>
          <w:lang w:val="pt-PT"/>
        </w:rPr>
        <w:t>e as consequências das mesmas</w:t>
      </w:r>
      <w:r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. </w:t>
      </w:r>
      <w:r w:rsidR="00CF1FEB" w:rsidRPr="008D18CD">
        <w:rPr>
          <w:rFonts w:asciiTheme="minorHAnsi" w:hAnsiTheme="minorHAnsi"/>
          <w:w w:val="105"/>
          <w:sz w:val="20"/>
          <w:szCs w:val="20"/>
          <w:lang w:val="pt-PT"/>
        </w:rPr>
        <w:t>A</w:t>
      </w:r>
      <w:r w:rsidR="002C4F7D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s alterações climáticas em curso tenderão a aumentar a gravidade desses </w:t>
      </w:r>
      <w:r w:rsidR="00A25EC4" w:rsidRPr="008D18CD">
        <w:rPr>
          <w:rFonts w:asciiTheme="minorHAnsi" w:hAnsiTheme="minorHAnsi"/>
          <w:w w:val="105"/>
          <w:sz w:val="20"/>
          <w:szCs w:val="20"/>
          <w:lang w:val="pt-PT"/>
        </w:rPr>
        <w:t>evento</w:t>
      </w:r>
      <w:r w:rsidR="002C4F7D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s. </w:t>
      </w:r>
      <w:r w:rsidR="000B2F9F" w:rsidRPr="008D18CD">
        <w:rPr>
          <w:rFonts w:asciiTheme="minorHAnsi" w:hAnsiTheme="minorHAnsi"/>
          <w:w w:val="105"/>
          <w:sz w:val="20"/>
          <w:szCs w:val="20"/>
          <w:lang w:val="pt-PT"/>
        </w:rPr>
        <w:t>E</w:t>
      </w:r>
      <w:r w:rsidR="002C4F7D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mbora </w:t>
      </w:r>
      <w:r w:rsidR="00CF1FE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as </w:t>
      </w:r>
      <w:r w:rsidR="000B2F9F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cheias e </w:t>
      </w:r>
      <w:r w:rsidR="00CF1FE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inundações de origem fluvial </w:t>
      </w:r>
      <w:r w:rsidR="000B2F9F" w:rsidRPr="008D18CD">
        <w:rPr>
          <w:rFonts w:asciiTheme="minorHAnsi" w:hAnsiTheme="minorHAnsi"/>
          <w:w w:val="105"/>
          <w:sz w:val="20"/>
          <w:szCs w:val="20"/>
          <w:lang w:val="pt-PT"/>
        </w:rPr>
        <w:t>tenham sido recorrentemente estudadas no passado,</w:t>
      </w:r>
      <w:r w:rsidR="00A33267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há uma clara escassez de informação e </w:t>
      </w:r>
      <w:r w:rsidR="00A25EC4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de </w:t>
      </w:r>
      <w:r w:rsidR="003C7FA7" w:rsidRPr="008D18CD">
        <w:rPr>
          <w:rFonts w:asciiTheme="minorHAnsi" w:hAnsiTheme="minorHAnsi"/>
          <w:w w:val="105"/>
          <w:sz w:val="20"/>
          <w:szCs w:val="20"/>
          <w:lang w:val="pt-PT"/>
        </w:rPr>
        <w:t>trabalhos específicos sobre a avaliação de</w:t>
      </w:r>
      <w:r w:rsidR="00A33267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cheias e inundações urbanas</w:t>
      </w:r>
      <w:r w:rsidR="003C7FA7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, assim como sobre as medidas e </w:t>
      </w:r>
      <w:r w:rsidR="00CF1FE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as </w:t>
      </w:r>
      <w:r w:rsidR="003C7FA7" w:rsidRPr="008D18CD">
        <w:rPr>
          <w:rFonts w:asciiTheme="minorHAnsi" w:hAnsiTheme="minorHAnsi"/>
          <w:w w:val="105"/>
          <w:sz w:val="20"/>
          <w:szCs w:val="20"/>
          <w:lang w:val="pt-PT"/>
        </w:rPr>
        <w:t>estratégias</w:t>
      </w:r>
      <w:r w:rsidR="000B2F9F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mais adequadas para a sua</w:t>
      </w:r>
      <w:r w:rsidR="003C7FA7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0B2F9F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eficaz </w:t>
      </w:r>
      <w:r w:rsidR="003C7FA7" w:rsidRPr="008D18CD">
        <w:rPr>
          <w:rFonts w:asciiTheme="minorHAnsi" w:hAnsiTheme="minorHAnsi"/>
          <w:w w:val="105"/>
          <w:sz w:val="20"/>
          <w:szCs w:val="20"/>
          <w:lang w:val="pt-PT"/>
        </w:rPr>
        <w:t>mitigação</w:t>
      </w:r>
      <w:r w:rsidR="00A33267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(</w:t>
      </w:r>
      <w:r w:rsidR="00B56B6C" w:rsidRPr="008D18CD">
        <w:rPr>
          <w:rFonts w:asciiTheme="minorHAnsi" w:eastAsia="Calibri" w:hAnsiTheme="minorHAnsi" w:cs="Calibri"/>
          <w:w w:val="105"/>
          <w:sz w:val="20"/>
          <w:szCs w:val="20"/>
          <w:lang w:val="pt-PT" w:eastAsia="en-US"/>
        </w:rPr>
        <w:t>Miller</w:t>
      </w:r>
      <w:r w:rsidR="00A33267" w:rsidRPr="008D18CD">
        <w:rPr>
          <w:rFonts w:asciiTheme="minorHAnsi" w:eastAsia="Calibri" w:hAnsiTheme="minorHAnsi" w:cs="Calibri"/>
          <w:w w:val="105"/>
          <w:sz w:val="20"/>
          <w:szCs w:val="20"/>
          <w:lang w:val="pt-PT" w:eastAsia="en-US"/>
        </w:rPr>
        <w:t xml:space="preserve"> e</w:t>
      </w:r>
      <w:r w:rsidR="00B56B6C" w:rsidRPr="008D18CD">
        <w:rPr>
          <w:rFonts w:asciiTheme="minorHAnsi" w:eastAsia="Calibri" w:hAnsiTheme="minorHAnsi" w:cs="Calibri"/>
          <w:w w:val="105"/>
          <w:sz w:val="20"/>
          <w:szCs w:val="20"/>
          <w:lang w:val="pt-PT" w:eastAsia="en-US"/>
        </w:rPr>
        <w:t xml:space="preserve"> Hutchins, </w:t>
      </w:r>
      <w:r w:rsidR="00A33267" w:rsidRPr="008D18CD">
        <w:rPr>
          <w:rFonts w:asciiTheme="minorHAnsi" w:eastAsia="Calibri" w:hAnsiTheme="minorHAnsi" w:cs="Calibri"/>
          <w:w w:val="105"/>
          <w:sz w:val="20"/>
          <w:szCs w:val="20"/>
          <w:lang w:val="pt-PT" w:eastAsia="en-US"/>
        </w:rPr>
        <w:t>2017).</w:t>
      </w:r>
      <w:r w:rsidR="00CF5A88" w:rsidRPr="008D18CD">
        <w:rPr>
          <w:rFonts w:asciiTheme="minorHAnsi" w:eastAsia="Calibri" w:hAnsiTheme="minorHAnsi" w:cs="Calibri"/>
          <w:w w:val="105"/>
          <w:sz w:val="20"/>
          <w:szCs w:val="20"/>
          <w:lang w:val="pt-PT" w:eastAsia="en-US"/>
        </w:rPr>
        <w:t xml:space="preserve"> No entanto, é </w:t>
      </w:r>
      <w:r w:rsidR="0084777A" w:rsidRPr="008D18CD">
        <w:rPr>
          <w:rFonts w:asciiTheme="minorHAnsi" w:eastAsia="Calibri" w:hAnsiTheme="minorHAnsi" w:cs="Calibri"/>
          <w:w w:val="105"/>
          <w:sz w:val="20"/>
          <w:szCs w:val="20"/>
          <w:lang w:val="pt-PT" w:eastAsia="en-US"/>
        </w:rPr>
        <w:t>internacionalm</w:t>
      </w:r>
      <w:r w:rsidR="00CF5A88" w:rsidRPr="008D18CD">
        <w:rPr>
          <w:rFonts w:asciiTheme="minorHAnsi" w:eastAsia="Calibri" w:hAnsiTheme="minorHAnsi" w:cs="Calibri"/>
          <w:w w:val="105"/>
          <w:sz w:val="20"/>
          <w:szCs w:val="20"/>
          <w:lang w:val="pt-PT" w:eastAsia="en-US"/>
        </w:rPr>
        <w:t>ente reconhecid</w:t>
      </w:r>
      <w:r w:rsidR="003C7FA7" w:rsidRPr="008D18CD">
        <w:rPr>
          <w:rFonts w:asciiTheme="minorHAnsi" w:eastAsia="Calibri" w:hAnsiTheme="minorHAnsi" w:cs="Calibri"/>
          <w:w w:val="105"/>
          <w:sz w:val="20"/>
          <w:szCs w:val="20"/>
          <w:lang w:val="pt-PT" w:eastAsia="en-US"/>
        </w:rPr>
        <w:t xml:space="preserve">a a importância </w:t>
      </w:r>
      <w:r w:rsidR="0084777A" w:rsidRPr="008D18CD">
        <w:rPr>
          <w:rFonts w:asciiTheme="minorHAnsi" w:eastAsia="Calibri" w:hAnsiTheme="minorHAnsi" w:cs="Calibri"/>
          <w:w w:val="105"/>
          <w:sz w:val="20"/>
          <w:szCs w:val="20"/>
          <w:lang w:val="pt-PT" w:eastAsia="en-US"/>
        </w:rPr>
        <w:t xml:space="preserve">de caracterizar corretamente </w:t>
      </w:r>
      <w:r w:rsidR="0084777A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esses eventos, </w:t>
      </w:r>
      <w:r w:rsidR="0084777A" w:rsidRPr="008D18CD">
        <w:rPr>
          <w:rFonts w:asciiTheme="minorHAnsi" w:eastAsia="Calibri" w:hAnsiTheme="minorHAnsi" w:cs="Calibri"/>
          <w:w w:val="105"/>
          <w:sz w:val="20"/>
          <w:szCs w:val="20"/>
          <w:lang w:val="pt-PT" w:eastAsia="en-US"/>
        </w:rPr>
        <w:t>a sua</w:t>
      </w:r>
      <w:r w:rsidR="00CF5A88" w:rsidRPr="008D18CD">
        <w:rPr>
          <w:rFonts w:asciiTheme="minorHAnsi" w:eastAsia="Calibri" w:hAnsiTheme="minorHAnsi" w:cs="Calibri"/>
          <w:w w:val="105"/>
          <w:sz w:val="20"/>
          <w:szCs w:val="20"/>
          <w:lang w:val="pt-PT" w:eastAsia="en-US"/>
        </w:rPr>
        <w:t xml:space="preserve"> </w:t>
      </w:r>
      <w:r w:rsidR="00A33267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prevalência </w:t>
      </w:r>
      <w:r w:rsidR="000B2F9F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atual e </w:t>
      </w:r>
      <w:r w:rsidR="0084777A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futura </w:t>
      </w:r>
      <w:r w:rsidR="00A33267" w:rsidRPr="008D18CD">
        <w:rPr>
          <w:rFonts w:asciiTheme="minorHAnsi" w:hAnsiTheme="minorHAnsi"/>
          <w:w w:val="105"/>
          <w:sz w:val="20"/>
          <w:szCs w:val="20"/>
          <w:lang w:val="pt-PT"/>
        </w:rPr>
        <w:t>e o</w:t>
      </w:r>
      <w:r w:rsidR="00CF5A88" w:rsidRPr="008D18CD">
        <w:rPr>
          <w:rFonts w:asciiTheme="minorHAnsi" w:hAnsiTheme="minorHAnsi"/>
          <w:w w:val="105"/>
          <w:sz w:val="20"/>
          <w:szCs w:val="20"/>
          <w:lang w:val="pt-PT"/>
        </w:rPr>
        <w:t>s</w:t>
      </w:r>
      <w:r w:rsidR="00A33267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risco</w:t>
      </w:r>
      <w:r w:rsidR="00CF5A88" w:rsidRPr="008D18CD">
        <w:rPr>
          <w:rFonts w:asciiTheme="minorHAnsi" w:hAnsiTheme="minorHAnsi"/>
          <w:w w:val="105"/>
          <w:sz w:val="20"/>
          <w:szCs w:val="20"/>
          <w:lang w:val="pt-PT"/>
        </w:rPr>
        <w:t>s</w:t>
      </w:r>
      <w:r w:rsidR="00A33267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associado</w:t>
      </w:r>
      <w:r w:rsidR="00CF5A88" w:rsidRPr="008D18CD">
        <w:rPr>
          <w:rFonts w:asciiTheme="minorHAnsi" w:hAnsiTheme="minorHAnsi"/>
          <w:w w:val="105"/>
          <w:sz w:val="20"/>
          <w:szCs w:val="20"/>
          <w:lang w:val="pt-PT"/>
        </w:rPr>
        <w:t>s</w:t>
      </w:r>
      <w:r w:rsidR="00A33267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CF5A88" w:rsidRPr="008D18CD">
        <w:rPr>
          <w:rFonts w:asciiTheme="minorHAnsi" w:hAnsiTheme="minorHAnsi"/>
          <w:w w:val="105"/>
          <w:sz w:val="20"/>
          <w:szCs w:val="20"/>
          <w:lang w:val="pt-PT"/>
        </w:rPr>
        <w:t>às</w:t>
      </w:r>
      <w:r w:rsidR="003C7FA7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áreas urbanas</w:t>
      </w:r>
      <w:r w:rsidR="00A33267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, </w:t>
      </w:r>
      <w:r w:rsidR="0084777A" w:rsidRPr="008D18CD">
        <w:rPr>
          <w:rFonts w:asciiTheme="minorHAnsi" w:hAnsiTheme="minorHAnsi"/>
          <w:w w:val="105"/>
          <w:sz w:val="20"/>
          <w:szCs w:val="20"/>
          <w:lang w:val="pt-PT"/>
        </w:rPr>
        <w:t>em particular</w:t>
      </w:r>
      <w:r w:rsidR="00CF5A88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84777A" w:rsidRPr="008D18CD">
        <w:rPr>
          <w:rFonts w:asciiTheme="minorHAnsi" w:hAnsiTheme="minorHAnsi"/>
          <w:w w:val="105"/>
          <w:sz w:val="20"/>
          <w:szCs w:val="20"/>
          <w:lang w:val="pt-PT"/>
        </w:rPr>
        <w:t>n</w:t>
      </w:r>
      <w:r w:rsidR="00CF5A88" w:rsidRPr="008D18CD">
        <w:rPr>
          <w:rFonts w:asciiTheme="minorHAnsi" w:hAnsiTheme="minorHAnsi"/>
          <w:w w:val="105"/>
          <w:sz w:val="20"/>
          <w:szCs w:val="20"/>
          <w:lang w:val="pt-PT"/>
        </w:rPr>
        <w:t>os países em desenvolvimento</w:t>
      </w:r>
      <w:r w:rsidR="003A5462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(</w:t>
      </w:r>
      <w:r w:rsidR="003A5462" w:rsidRPr="008D18CD">
        <w:rPr>
          <w:rFonts w:asciiTheme="minorHAnsi" w:eastAsia="Calibri" w:hAnsiTheme="minorHAnsi" w:cs="Calibri"/>
          <w:w w:val="105"/>
          <w:sz w:val="20"/>
          <w:szCs w:val="20"/>
          <w:lang w:val="pt-PT" w:eastAsia="en-US"/>
        </w:rPr>
        <w:t xml:space="preserve">Nkwunonwo </w:t>
      </w:r>
      <w:r w:rsidR="003A5462" w:rsidRPr="008D18CD">
        <w:rPr>
          <w:rFonts w:asciiTheme="minorHAnsi" w:eastAsia="Calibri" w:hAnsiTheme="minorHAnsi" w:cs="Calibri"/>
          <w:i/>
          <w:w w:val="105"/>
          <w:sz w:val="20"/>
          <w:szCs w:val="20"/>
          <w:lang w:val="pt-PT" w:eastAsia="en-US"/>
        </w:rPr>
        <w:t>et al</w:t>
      </w:r>
      <w:r w:rsidR="003A5462" w:rsidRPr="008D18CD">
        <w:rPr>
          <w:rFonts w:asciiTheme="minorHAnsi" w:eastAsia="Calibri" w:hAnsiTheme="minorHAnsi" w:cs="Calibri"/>
          <w:w w:val="105"/>
          <w:sz w:val="20"/>
          <w:szCs w:val="20"/>
          <w:lang w:val="pt-PT" w:eastAsia="en-US"/>
        </w:rPr>
        <w:t>., 2020)</w:t>
      </w:r>
      <w:r w:rsidR="00A33267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, como </w:t>
      </w:r>
      <w:r w:rsidR="003A5462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é o caso de </w:t>
      </w:r>
      <w:r w:rsidR="00CF5A88" w:rsidRPr="008D18CD">
        <w:rPr>
          <w:rFonts w:asciiTheme="minorHAnsi" w:hAnsiTheme="minorHAnsi"/>
          <w:w w:val="105"/>
          <w:sz w:val="20"/>
          <w:szCs w:val="20"/>
          <w:lang w:val="pt-PT"/>
        </w:rPr>
        <w:t>Angola</w:t>
      </w:r>
      <w:r w:rsidR="00A33267" w:rsidRPr="008D18CD">
        <w:rPr>
          <w:rFonts w:asciiTheme="minorHAnsi" w:hAnsiTheme="minorHAnsi"/>
          <w:w w:val="105"/>
          <w:sz w:val="20"/>
          <w:szCs w:val="20"/>
          <w:lang w:val="pt-PT"/>
        </w:rPr>
        <w:t>, onde o</w:t>
      </w:r>
      <w:r w:rsidR="0084777A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problema </w:t>
      </w:r>
      <w:r w:rsidR="005876D0" w:rsidRPr="008D18CD">
        <w:rPr>
          <w:rFonts w:asciiTheme="minorHAnsi" w:hAnsiTheme="minorHAnsi"/>
          <w:w w:val="105"/>
          <w:sz w:val="20"/>
          <w:szCs w:val="20"/>
          <w:lang w:val="pt-PT"/>
        </w:rPr>
        <w:t>é</w:t>
      </w:r>
      <w:r w:rsidR="00A33267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frequente</w:t>
      </w:r>
      <w:r w:rsidR="009A2663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e está ainda</w:t>
      </w:r>
      <w:r w:rsidR="00A33267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mal compreendido</w:t>
      </w:r>
      <w:r w:rsidR="0084777A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, não existindo estudos com a abrangência e </w:t>
      </w:r>
      <w:r w:rsidR="005876D0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nível de </w:t>
      </w:r>
      <w:r w:rsidR="0084777A" w:rsidRPr="008D18CD">
        <w:rPr>
          <w:rFonts w:asciiTheme="minorHAnsi" w:hAnsiTheme="minorHAnsi"/>
          <w:w w:val="105"/>
          <w:sz w:val="20"/>
          <w:szCs w:val="20"/>
          <w:lang w:val="pt-PT"/>
        </w:rPr>
        <w:t>detalhe adequados</w:t>
      </w:r>
      <w:r w:rsidR="00A33267" w:rsidRPr="008D18CD">
        <w:rPr>
          <w:rFonts w:asciiTheme="minorHAnsi" w:hAnsiTheme="minorHAnsi"/>
          <w:w w:val="105"/>
          <w:sz w:val="20"/>
          <w:szCs w:val="20"/>
          <w:lang w:val="pt-PT"/>
        </w:rPr>
        <w:t>.</w:t>
      </w:r>
      <w:r w:rsidR="003A5462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Com </w:t>
      </w:r>
      <w:r w:rsidR="009A2663" w:rsidRPr="008D18CD">
        <w:rPr>
          <w:rFonts w:asciiTheme="minorHAnsi" w:hAnsiTheme="minorHAnsi"/>
          <w:w w:val="105"/>
          <w:sz w:val="20"/>
          <w:szCs w:val="20"/>
          <w:lang w:val="pt-PT"/>
        </w:rPr>
        <w:t>o</w:t>
      </w:r>
      <w:r w:rsidR="003A5462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agravamento d</w:t>
      </w:r>
      <w:r w:rsidR="00BC6385" w:rsidRPr="008D18CD">
        <w:rPr>
          <w:rFonts w:asciiTheme="minorHAnsi" w:hAnsiTheme="minorHAnsi"/>
          <w:w w:val="105"/>
          <w:sz w:val="20"/>
          <w:szCs w:val="20"/>
          <w:lang w:val="pt-PT"/>
        </w:rPr>
        <w:t>os</w:t>
      </w:r>
      <w:r w:rsidR="003A5462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cenários </w:t>
      </w:r>
      <w:r w:rsidR="00BC6385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de alterações climáticas e as </w:t>
      </w:r>
      <w:r w:rsidR="00A30C35" w:rsidRPr="008D18CD">
        <w:rPr>
          <w:rFonts w:asciiTheme="minorHAnsi" w:hAnsiTheme="minorHAnsi"/>
          <w:w w:val="105"/>
          <w:sz w:val="20"/>
          <w:szCs w:val="20"/>
          <w:lang w:val="pt-PT"/>
        </w:rPr>
        <w:t>atuais</w:t>
      </w:r>
      <w:r w:rsidR="005876D0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BC6385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dificuldades </w:t>
      </w:r>
      <w:r w:rsidR="005876D0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práticas </w:t>
      </w:r>
      <w:r w:rsidR="00BC6385" w:rsidRPr="008D18CD">
        <w:rPr>
          <w:rFonts w:asciiTheme="minorHAnsi" w:hAnsiTheme="minorHAnsi"/>
          <w:w w:val="105"/>
          <w:sz w:val="20"/>
          <w:szCs w:val="20"/>
          <w:lang w:val="pt-PT"/>
        </w:rPr>
        <w:t>de implementar medidas eficazes de planeamento urbano</w:t>
      </w:r>
      <w:r w:rsidR="003A5462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, é </w:t>
      </w:r>
      <w:r w:rsidR="009A2663" w:rsidRPr="008D18CD">
        <w:rPr>
          <w:rFonts w:asciiTheme="minorHAnsi" w:hAnsiTheme="minorHAnsi"/>
          <w:w w:val="105"/>
          <w:sz w:val="20"/>
          <w:szCs w:val="20"/>
          <w:lang w:val="pt-PT"/>
        </w:rPr>
        <w:t>fundamental</w:t>
      </w:r>
      <w:r w:rsidR="003A5462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BC6385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desenvolver </w:t>
      </w:r>
      <w:r w:rsidR="009A2663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uma </w:t>
      </w:r>
      <w:r w:rsidR="003A5462" w:rsidRPr="008D18CD">
        <w:rPr>
          <w:rFonts w:asciiTheme="minorHAnsi" w:hAnsiTheme="minorHAnsi"/>
          <w:w w:val="105"/>
          <w:sz w:val="20"/>
          <w:szCs w:val="20"/>
          <w:lang w:val="pt-PT"/>
        </w:rPr>
        <w:t>abordage</w:t>
      </w:r>
      <w:r w:rsidR="009A2663" w:rsidRPr="008D18CD">
        <w:rPr>
          <w:rFonts w:asciiTheme="minorHAnsi" w:hAnsiTheme="minorHAnsi"/>
          <w:w w:val="105"/>
          <w:sz w:val="20"/>
          <w:szCs w:val="20"/>
          <w:lang w:val="pt-PT"/>
        </w:rPr>
        <w:t>m</w:t>
      </w:r>
      <w:r w:rsidR="003A5462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integrada de </w:t>
      </w:r>
      <w:r w:rsidR="009A2663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redução e </w:t>
      </w:r>
      <w:r w:rsidR="003A5462" w:rsidRPr="008D18CD">
        <w:rPr>
          <w:rFonts w:asciiTheme="minorHAnsi" w:hAnsiTheme="minorHAnsi"/>
          <w:w w:val="105"/>
          <w:sz w:val="20"/>
          <w:szCs w:val="20"/>
          <w:lang w:val="pt-PT"/>
        </w:rPr>
        <w:t>gestão d</w:t>
      </w:r>
      <w:r w:rsidR="009A2663" w:rsidRPr="008D18CD">
        <w:rPr>
          <w:rFonts w:asciiTheme="minorHAnsi" w:hAnsiTheme="minorHAnsi"/>
          <w:w w:val="105"/>
          <w:sz w:val="20"/>
          <w:szCs w:val="20"/>
          <w:lang w:val="pt-PT"/>
        </w:rPr>
        <w:t>e</w:t>
      </w:r>
      <w:r w:rsidR="003A5462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risco</w:t>
      </w:r>
      <w:r w:rsidR="00BC6385" w:rsidRPr="008D18CD">
        <w:rPr>
          <w:rFonts w:asciiTheme="minorHAnsi" w:hAnsiTheme="minorHAnsi"/>
          <w:w w:val="105"/>
          <w:sz w:val="20"/>
          <w:szCs w:val="20"/>
          <w:lang w:val="pt-PT"/>
        </w:rPr>
        <w:t>s</w:t>
      </w:r>
      <w:r w:rsidR="003A5462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de inundação </w:t>
      </w:r>
      <w:r w:rsidR="009A2663" w:rsidRPr="008D18CD">
        <w:rPr>
          <w:rFonts w:asciiTheme="minorHAnsi" w:hAnsiTheme="minorHAnsi"/>
          <w:w w:val="105"/>
          <w:sz w:val="20"/>
          <w:szCs w:val="20"/>
          <w:lang w:val="pt-PT"/>
        </w:rPr>
        <w:t>apropriada</w:t>
      </w:r>
      <w:r w:rsidR="00A30C35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à realidade local, </w:t>
      </w:r>
      <w:r w:rsidR="003A5462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que incorpore modelação </w:t>
      </w:r>
      <w:r w:rsidR="00A30C35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hidrológica e hidráulica com resolução espacial e temporal </w:t>
      </w:r>
      <w:r w:rsidR="00A1366D" w:rsidRPr="008D18CD">
        <w:rPr>
          <w:rFonts w:asciiTheme="minorHAnsi" w:hAnsiTheme="minorHAnsi"/>
          <w:w w:val="105"/>
          <w:sz w:val="20"/>
          <w:szCs w:val="20"/>
          <w:lang w:val="pt-PT"/>
        </w:rPr>
        <w:t>def</w:t>
      </w:r>
      <w:r w:rsidR="007E66CB" w:rsidRPr="008D18CD">
        <w:rPr>
          <w:rFonts w:asciiTheme="minorHAnsi" w:hAnsiTheme="minorHAnsi"/>
          <w:w w:val="105"/>
          <w:sz w:val="20"/>
          <w:szCs w:val="20"/>
          <w:lang w:val="pt-PT"/>
        </w:rPr>
        <w:t>ini</w:t>
      </w:r>
      <w:r w:rsidR="00A1366D" w:rsidRPr="008D18CD">
        <w:rPr>
          <w:rFonts w:asciiTheme="minorHAnsi" w:hAnsiTheme="minorHAnsi"/>
          <w:w w:val="105"/>
          <w:sz w:val="20"/>
          <w:szCs w:val="20"/>
          <w:lang w:val="pt-PT"/>
        </w:rPr>
        <w:t>da em função das características do problema</w:t>
      </w:r>
      <w:r w:rsidR="007E66CB" w:rsidRPr="008D18CD">
        <w:rPr>
          <w:rFonts w:asciiTheme="minorHAnsi" w:hAnsiTheme="minorHAnsi"/>
          <w:w w:val="105"/>
          <w:sz w:val="20"/>
          <w:szCs w:val="20"/>
          <w:lang w:val="pt-PT"/>
        </w:rPr>
        <w:t>,</w:t>
      </w:r>
      <w:r w:rsidR="00A1366D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3107D4" w:rsidRPr="008D18CD">
        <w:rPr>
          <w:rFonts w:asciiTheme="minorHAnsi" w:hAnsiTheme="minorHAnsi"/>
          <w:w w:val="105"/>
          <w:sz w:val="20"/>
          <w:szCs w:val="20"/>
          <w:lang w:val="pt-PT"/>
        </w:rPr>
        <w:t>assi</w:t>
      </w:r>
      <w:r w:rsidR="00A1366D" w:rsidRPr="008D18CD">
        <w:rPr>
          <w:rFonts w:asciiTheme="minorHAnsi" w:hAnsiTheme="minorHAnsi"/>
          <w:w w:val="105"/>
          <w:sz w:val="20"/>
          <w:szCs w:val="20"/>
          <w:lang w:val="pt-PT"/>
        </w:rPr>
        <w:t>m como a</w:t>
      </w:r>
      <w:r w:rsidR="00A30C35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comparação</w:t>
      </w:r>
      <w:r w:rsidR="003107D4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crítica </w:t>
      </w:r>
      <w:r w:rsidR="00A30C35" w:rsidRPr="008D18CD">
        <w:rPr>
          <w:rFonts w:asciiTheme="minorHAnsi" w:hAnsiTheme="minorHAnsi"/>
          <w:w w:val="105"/>
          <w:sz w:val="20"/>
          <w:szCs w:val="20"/>
          <w:lang w:val="pt-PT"/>
        </w:rPr>
        <w:t>de cenários de intervenção</w:t>
      </w:r>
      <w:r w:rsidR="00A1366D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tendo em vista aumentar a resiliência </w:t>
      </w:r>
      <w:r w:rsidR="007E66CB" w:rsidRPr="008D18CD">
        <w:rPr>
          <w:rFonts w:asciiTheme="minorHAnsi" w:hAnsiTheme="minorHAnsi"/>
          <w:w w:val="105"/>
          <w:sz w:val="20"/>
          <w:szCs w:val="20"/>
          <w:lang w:val="pt-PT"/>
        </w:rPr>
        <w:t>a</w:t>
      </w:r>
      <w:r w:rsidR="00A1366D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eventos </w:t>
      </w:r>
      <w:r w:rsidR="003107D4" w:rsidRPr="008D18CD">
        <w:rPr>
          <w:rFonts w:asciiTheme="minorHAnsi" w:hAnsiTheme="minorHAnsi"/>
          <w:w w:val="105"/>
          <w:sz w:val="20"/>
          <w:szCs w:val="20"/>
          <w:lang w:val="pt-PT"/>
        </w:rPr>
        <w:t>de características extremas</w:t>
      </w:r>
      <w:r w:rsidR="00A1366D" w:rsidRPr="008D18CD">
        <w:rPr>
          <w:rFonts w:asciiTheme="minorHAnsi" w:hAnsiTheme="minorHAnsi"/>
          <w:w w:val="105"/>
          <w:sz w:val="20"/>
          <w:szCs w:val="20"/>
          <w:lang w:val="pt-PT"/>
        </w:rPr>
        <w:t>.</w:t>
      </w:r>
    </w:p>
    <w:p w14:paraId="05B62C91" w14:textId="342EF4C4" w:rsidR="00F75F7B" w:rsidRPr="008D18CD" w:rsidRDefault="003A5462" w:rsidP="006438BC">
      <w:pPr>
        <w:pStyle w:val="BodyText"/>
        <w:widowControl w:val="0"/>
        <w:spacing w:before="60" w:after="60" w:line="300" w:lineRule="exact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8D18CD">
        <w:rPr>
          <w:rFonts w:asciiTheme="minorHAnsi" w:hAnsiTheme="minorHAnsi"/>
          <w:w w:val="105"/>
          <w:sz w:val="20"/>
          <w:szCs w:val="20"/>
          <w:lang w:val="pt-PT"/>
        </w:rPr>
        <w:lastRenderedPageBreak/>
        <w:t>Neste contexto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, o presente </w:t>
      </w:r>
      <w:r w:rsidR="00A1366D" w:rsidRPr="008D18CD">
        <w:rPr>
          <w:rFonts w:asciiTheme="minorHAnsi" w:hAnsiTheme="minorHAnsi"/>
          <w:w w:val="105"/>
          <w:sz w:val="20"/>
          <w:szCs w:val="20"/>
          <w:lang w:val="pt-PT"/>
        </w:rPr>
        <w:t>tema de doutoramento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visa o estudo e desenvolvimento de estratégias de drenagem inovadoras</w:t>
      </w:r>
      <w:r w:rsidR="00A1366D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e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sustentáveis para sistemas urbanos de drenagem pluvial, baseadas na implementação de soluções de controlo na origem, na rede de micro-drenagem e na rede de macro drenagem</w:t>
      </w:r>
      <w:r w:rsidR="003107D4" w:rsidRPr="008D18CD">
        <w:rPr>
          <w:rFonts w:asciiTheme="minorHAnsi" w:hAnsiTheme="minorHAnsi"/>
          <w:w w:val="105"/>
          <w:sz w:val="20"/>
          <w:szCs w:val="20"/>
          <w:lang w:val="pt-PT"/>
        </w:rPr>
        <w:t>,</w:t>
      </w:r>
      <w:r w:rsidR="00553575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adequados à realidade local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>, que se complementem e minimizem o risco</w:t>
      </w:r>
      <w:r w:rsidR="006E1C5A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de inundação em áreas urbanas. Como caso de estudo será utiliz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ada </w:t>
      </w:r>
      <w:r w:rsidR="006E1C5A" w:rsidRPr="008D18CD">
        <w:rPr>
          <w:rFonts w:asciiTheme="minorHAnsi" w:hAnsiTheme="minorHAnsi"/>
          <w:w w:val="105"/>
          <w:sz w:val="20"/>
          <w:szCs w:val="20"/>
          <w:lang w:val="pt-PT"/>
        </w:rPr>
        <w:t>uma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bacia</w:t>
      </w:r>
      <w:r w:rsidR="006E1C5A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urbana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localizada em Luanda, Angola, onde ocorrem </w:t>
      </w:r>
      <w:r w:rsidR="006E1C5A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frequentemente 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inundações, cuja frequência </w:t>
      </w:r>
      <w:r w:rsidR="006E1C5A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e severidade 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tenderá a agravar-se </w:t>
      </w:r>
      <w:r w:rsidR="00553575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no futuro 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>por ef</w:t>
      </w:r>
      <w:r w:rsidR="00553575" w:rsidRPr="008D18CD">
        <w:rPr>
          <w:rFonts w:asciiTheme="minorHAnsi" w:hAnsiTheme="minorHAnsi"/>
          <w:w w:val="105"/>
          <w:sz w:val="20"/>
          <w:szCs w:val="20"/>
          <w:lang w:val="pt-PT"/>
        </w:rPr>
        <w:t>eito das alterações climáticas. O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recurso a técnicas de drenagem sustentáveis, combinado com os sistemas de drenagem convencionais, </w:t>
      </w:r>
      <w:r w:rsidR="00553575" w:rsidRPr="008D18CD">
        <w:rPr>
          <w:rFonts w:asciiTheme="minorHAnsi" w:hAnsiTheme="minorHAnsi"/>
          <w:w w:val="105"/>
          <w:sz w:val="20"/>
          <w:szCs w:val="20"/>
          <w:lang w:val="pt-PT"/>
        </w:rPr>
        <w:t>irá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aumentar a eficiência dos mesmos e reduzir </w:t>
      </w:r>
      <w:r w:rsidR="00553575" w:rsidRPr="008D18CD">
        <w:rPr>
          <w:rFonts w:asciiTheme="minorHAnsi" w:hAnsiTheme="minorHAnsi"/>
          <w:w w:val="105"/>
          <w:sz w:val="20"/>
          <w:szCs w:val="20"/>
          <w:lang w:val="pt-PT"/>
        </w:rPr>
        <w:t>a frequência e gravidade das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inundações provocadas pelo escoamento superficial, bem como o impacto da poluição provocada pelas descargas </w:t>
      </w:r>
      <w:r w:rsidR="005F39EC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descontroladas 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>no meio recetor.</w:t>
      </w:r>
      <w:r w:rsidR="007E66C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3107D4" w:rsidRPr="008D18CD">
        <w:rPr>
          <w:rFonts w:asciiTheme="minorHAnsi" w:hAnsiTheme="minorHAnsi"/>
          <w:w w:val="105"/>
          <w:sz w:val="20"/>
          <w:szCs w:val="20"/>
          <w:lang w:val="pt-PT"/>
        </w:rPr>
        <w:t>Nos últimos</w:t>
      </w:r>
      <w:r w:rsidR="00F75F7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anos foram desenvolvidos sistemas, metodologias, estratégias e métodos de simulação d</w:t>
      </w:r>
      <w:r w:rsidR="006438BC" w:rsidRPr="008D18CD">
        <w:rPr>
          <w:rFonts w:asciiTheme="minorHAnsi" w:hAnsiTheme="minorHAnsi"/>
          <w:w w:val="105"/>
          <w:sz w:val="20"/>
          <w:szCs w:val="20"/>
          <w:lang w:val="pt-PT"/>
        </w:rPr>
        <w:t>a dinâmica dos eventos de inundação</w:t>
      </w:r>
      <w:r w:rsidR="003107D4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, mas </w:t>
      </w:r>
      <w:r w:rsidR="006438BC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o </w:t>
      </w:r>
      <w:r w:rsidR="003107D4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seu </w:t>
      </w:r>
      <w:r w:rsidR="006438BC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potencial não foi </w:t>
      </w:r>
      <w:r w:rsidR="003107D4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ainda </w:t>
      </w:r>
      <w:r w:rsidR="006438BC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demonstrado na gestão do risco de inundação </w:t>
      </w:r>
      <w:r w:rsidR="00962BBF" w:rsidRPr="008D18CD">
        <w:rPr>
          <w:rFonts w:asciiTheme="minorHAnsi" w:hAnsiTheme="minorHAnsi"/>
          <w:w w:val="105"/>
          <w:sz w:val="20"/>
          <w:szCs w:val="20"/>
          <w:lang w:val="pt-PT"/>
        </w:rPr>
        <w:t>de</w:t>
      </w:r>
      <w:r w:rsidR="006438BC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sistemas de drenagem </w:t>
      </w:r>
      <w:r w:rsidR="007E66C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urbana </w:t>
      </w:r>
      <w:r w:rsidR="006438BC" w:rsidRPr="008D18CD">
        <w:rPr>
          <w:rFonts w:asciiTheme="minorHAnsi" w:hAnsiTheme="minorHAnsi"/>
          <w:w w:val="105"/>
          <w:sz w:val="20"/>
          <w:szCs w:val="20"/>
          <w:lang w:val="pt-PT"/>
        </w:rPr>
        <w:t>de países em desenvolvimento (</w:t>
      </w:r>
      <w:r w:rsidR="006438BC" w:rsidRPr="008D18CD">
        <w:rPr>
          <w:rFonts w:asciiTheme="minorHAnsi" w:eastAsia="Calibri" w:hAnsiTheme="minorHAnsi" w:cs="Calibri"/>
          <w:w w:val="105"/>
          <w:sz w:val="20"/>
          <w:szCs w:val="20"/>
          <w:lang w:val="pt-PT" w:eastAsia="en-US"/>
        </w:rPr>
        <w:t xml:space="preserve">Nkwunonwo </w:t>
      </w:r>
      <w:r w:rsidR="006438BC" w:rsidRPr="008D18CD">
        <w:rPr>
          <w:rFonts w:asciiTheme="minorHAnsi" w:eastAsia="Calibri" w:hAnsiTheme="minorHAnsi" w:cs="Calibri"/>
          <w:i/>
          <w:w w:val="105"/>
          <w:sz w:val="20"/>
          <w:szCs w:val="20"/>
          <w:lang w:val="pt-PT" w:eastAsia="en-US"/>
        </w:rPr>
        <w:t>et al</w:t>
      </w:r>
      <w:r w:rsidR="006438BC" w:rsidRPr="008D18CD">
        <w:rPr>
          <w:rFonts w:asciiTheme="minorHAnsi" w:eastAsia="Calibri" w:hAnsiTheme="minorHAnsi" w:cs="Calibri"/>
          <w:w w:val="105"/>
          <w:sz w:val="20"/>
          <w:szCs w:val="20"/>
          <w:lang w:val="pt-PT" w:eastAsia="en-US"/>
        </w:rPr>
        <w:t>., 2020).</w:t>
      </w:r>
    </w:p>
    <w:p w14:paraId="2316BA6B" w14:textId="76E0BA55" w:rsidR="00EA707B" w:rsidRPr="008D18CD" w:rsidRDefault="00553575" w:rsidP="008077C0">
      <w:pPr>
        <w:pStyle w:val="BodyText"/>
        <w:widowControl w:val="0"/>
        <w:spacing w:before="60" w:after="60" w:line="300" w:lineRule="exact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8D18CD">
        <w:rPr>
          <w:rFonts w:asciiTheme="minorHAnsi" w:hAnsiTheme="minorHAnsi"/>
          <w:w w:val="105"/>
          <w:sz w:val="20"/>
          <w:szCs w:val="20"/>
          <w:lang w:val="pt-PT"/>
        </w:rPr>
        <w:t>O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estud</w:t>
      </w:r>
      <w:r w:rsidRPr="008D18CD">
        <w:rPr>
          <w:rFonts w:asciiTheme="minorHAnsi" w:hAnsiTheme="minorHAnsi"/>
          <w:w w:val="105"/>
          <w:sz w:val="20"/>
          <w:szCs w:val="20"/>
          <w:lang w:val="pt-PT"/>
        </w:rPr>
        <w:t>o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Pr="008D18CD">
        <w:rPr>
          <w:rFonts w:asciiTheme="minorHAnsi" w:hAnsiTheme="minorHAnsi"/>
          <w:w w:val="105"/>
          <w:sz w:val="20"/>
          <w:szCs w:val="20"/>
          <w:lang w:val="pt-PT"/>
        </w:rPr>
        <w:t>d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>o desempenho do sistema de drenagem d</w:t>
      </w:r>
      <w:r w:rsidRPr="008D18CD">
        <w:rPr>
          <w:rFonts w:asciiTheme="minorHAnsi" w:hAnsiTheme="minorHAnsi"/>
          <w:w w:val="105"/>
          <w:sz w:val="20"/>
          <w:szCs w:val="20"/>
          <w:lang w:val="pt-PT"/>
        </w:rPr>
        <w:t>a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bacia</w:t>
      </w:r>
      <w:r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D51842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urbana </w:t>
      </w:r>
      <w:r w:rsidR="00962BBF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que serve de caso de estudo </w:t>
      </w:r>
      <w:r w:rsidR="00D51842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terá por base a 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modelação hidrológica e hidráulica da rede </w:t>
      </w:r>
      <w:r w:rsidR="0006047D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de drenagem 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>existente</w:t>
      </w:r>
      <w:r w:rsidR="00D51842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u</w:t>
      </w:r>
      <w:r w:rsidR="009C1A29" w:rsidRPr="008D18CD">
        <w:rPr>
          <w:rFonts w:asciiTheme="minorHAnsi" w:hAnsiTheme="minorHAnsi"/>
          <w:w w:val="105"/>
          <w:sz w:val="20"/>
          <w:szCs w:val="20"/>
          <w:lang w:val="pt-PT"/>
        </w:rPr>
        <w:t>tiliz</w:t>
      </w:r>
      <w:r w:rsidR="00D51842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ando </w:t>
      </w:r>
      <w:r w:rsidR="0006047D" w:rsidRPr="008D18CD">
        <w:rPr>
          <w:rFonts w:asciiTheme="minorHAnsi" w:hAnsiTheme="minorHAnsi"/>
          <w:w w:val="105"/>
          <w:sz w:val="20"/>
          <w:szCs w:val="20"/>
          <w:lang w:val="pt-PT"/>
        </w:rPr>
        <w:t>modelos numéricos</w:t>
      </w:r>
      <w:r w:rsidR="00D51842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avançadas (</w:t>
      </w:r>
      <w:r w:rsidR="00D51842" w:rsidRPr="008D18CD">
        <w:rPr>
          <w:rFonts w:asciiTheme="minorHAnsi" w:hAnsiTheme="minorHAnsi"/>
          <w:i/>
          <w:w w:val="105"/>
          <w:sz w:val="20"/>
          <w:szCs w:val="20"/>
          <w:lang w:val="pt-PT"/>
        </w:rPr>
        <w:t>e.g</w:t>
      </w:r>
      <w:r w:rsidR="00D51842" w:rsidRPr="008D18CD">
        <w:rPr>
          <w:rFonts w:asciiTheme="minorHAnsi" w:hAnsiTheme="minorHAnsi"/>
          <w:w w:val="105"/>
          <w:sz w:val="20"/>
          <w:szCs w:val="20"/>
          <w:lang w:val="pt-PT"/>
        </w:rPr>
        <w:t>.,</w:t>
      </w:r>
      <w:r w:rsidR="0006047D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Veloso Gomes </w:t>
      </w:r>
      <w:r w:rsidR="0006047D" w:rsidRPr="008D18CD">
        <w:rPr>
          <w:rFonts w:asciiTheme="minorHAnsi" w:hAnsiTheme="minorHAnsi"/>
          <w:i/>
          <w:w w:val="105"/>
          <w:sz w:val="20"/>
          <w:szCs w:val="20"/>
          <w:lang w:val="pt-PT"/>
        </w:rPr>
        <w:t>et al</w:t>
      </w:r>
      <w:r w:rsidR="0006047D" w:rsidRPr="008D18CD">
        <w:rPr>
          <w:rFonts w:asciiTheme="minorHAnsi" w:hAnsiTheme="minorHAnsi"/>
          <w:w w:val="105"/>
          <w:sz w:val="20"/>
          <w:szCs w:val="20"/>
          <w:lang w:val="pt-PT"/>
        </w:rPr>
        <w:t>., 2017, Taveira-Pinto e Rosa</w:t>
      </w:r>
      <w:r w:rsidR="00962BBF" w:rsidRPr="008D18CD">
        <w:rPr>
          <w:rFonts w:asciiTheme="minorHAnsi" w:hAnsiTheme="minorHAnsi"/>
          <w:w w:val="105"/>
          <w:sz w:val="20"/>
          <w:szCs w:val="20"/>
          <w:lang w:val="pt-PT"/>
        </w:rPr>
        <w:t>-</w:t>
      </w:r>
      <w:r w:rsidR="0006047D" w:rsidRPr="008D18CD">
        <w:rPr>
          <w:rFonts w:asciiTheme="minorHAnsi" w:hAnsiTheme="minorHAnsi"/>
          <w:w w:val="105"/>
          <w:sz w:val="20"/>
          <w:szCs w:val="20"/>
          <w:lang w:val="pt-PT"/>
        </w:rPr>
        <w:t>Santos, 2019</w:t>
      </w:r>
      <w:r w:rsidR="00D51842" w:rsidRPr="008D18CD">
        <w:rPr>
          <w:rFonts w:asciiTheme="minorHAnsi" w:hAnsiTheme="minorHAnsi"/>
          <w:w w:val="105"/>
          <w:sz w:val="20"/>
          <w:szCs w:val="20"/>
          <w:lang w:val="pt-PT"/>
        </w:rPr>
        <w:t>)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. Tendo </w:t>
      </w:r>
      <w:r w:rsidR="00821D36" w:rsidRPr="008D18CD">
        <w:rPr>
          <w:rFonts w:asciiTheme="minorHAnsi" w:hAnsiTheme="minorHAnsi"/>
          <w:w w:val="105"/>
          <w:sz w:val="20"/>
          <w:szCs w:val="20"/>
          <w:lang w:val="pt-PT"/>
        </w:rPr>
        <w:t>por base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as características da bacia e os efeitos </w:t>
      </w:r>
      <w:r w:rsidR="00821D36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futuros 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>das alterações climáticas</w:t>
      </w:r>
      <w:r w:rsidR="00821D36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(</w:t>
      </w:r>
      <w:r w:rsidR="005F39EC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Revi </w:t>
      </w:r>
      <w:r w:rsidR="005F39EC" w:rsidRPr="008D18CD">
        <w:rPr>
          <w:rFonts w:asciiTheme="minorHAnsi" w:hAnsiTheme="minorHAnsi"/>
          <w:i/>
          <w:w w:val="105"/>
          <w:sz w:val="20"/>
          <w:szCs w:val="20"/>
          <w:lang w:val="pt-PT"/>
        </w:rPr>
        <w:t>et al</w:t>
      </w:r>
      <w:r w:rsidR="005F39EC" w:rsidRPr="008D18CD">
        <w:rPr>
          <w:rFonts w:asciiTheme="minorHAnsi" w:hAnsiTheme="minorHAnsi"/>
          <w:w w:val="105"/>
          <w:sz w:val="20"/>
          <w:szCs w:val="20"/>
          <w:lang w:val="pt-PT"/>
        </w:rPr>
        <w:t>., 2014</w:t>
      </w:r>
      <w:r w:rsidR="00821D36" w:rsidRPr="008D18CD">
        <w:rPr>
          <w:rFonts w:asciiTheme="minorHAnsi" w:hAnsiTheme="minorHAnsi"/>
          <w:w w:val="105"/>
          <w:sz w:val="20"/>
          <w:szCs w:val="20"/>
          <w:lang w:val="pt-PT"/>
        </w:rPr>
        <w:t>)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, será estudada </w:t>
      </w:r>
      <w:r w:rsidR="009C1A29" w:rsidRPr="008D18CD">
        <w:rPr>
          <w:rFonts w:asciiTheme="minorHAnsi" w:hAnsiTheme="minorHAnsi"/>
          <w:w w:val="105"/>
          <w:sz w:val="20"/>
          <w:szCs w:val="20"/>
          <w:lang w:val="pt-PT"/>
        </w:rPr>
        <w:t>a</w:t>
      </w:r>
      <w:r w:rsidR="00EA707B" w:rsidRPr="008D18CD">
        <w:rPr>
          <w:rFonts w:asciiTheme="minorHAnsi" w:hAnsiTheme="minorHAnsi"/>
          <w:w w:val="105"/>
          <w:sz w:val="20"/>
          <w:szCs w:val="20"/>
          <w:lang w:val="pt-PT"/>
        </w:rPr>
        <w:t xml:space="preserve"> implementação de diferentes técnicas e sistemas de drenagem sustentável que, associados aos sistemas existentes, deverão reduzir de forma significativa os riscos de inundação. Por outro lado, e tendo por base o trabalho realizado para o caso de estudo, será desenvolvido um conjunto de recomendações e linhas orientadoras tendo em vista aumentar a resiliência dos sistemas de drenagem urbana de outras regiões de Angola aos efeitos das alterações climáticas.</w:t>
      </w:r>
    </w:p>
    <w:p w14:paraId="669E77E3" w14:textId="58AA94AE" w:rsidR="006C15DC" w:rsidRPr="008D18CD" w:rsidRDefault="006C15DC" w:rsidP="00C804DF">
      <w:pPr>
        <w:pStyle w:val="BodyText"/>
        <w:widowControl w:val="0"/>
        <w:spacing w:before="180" w:after="60" w:line="300" w:lineRule="exact"/>
        <w:jc w:val="both"/>
        <w:rPr>
          <w:rFonts w:asciiTheme="minorHAnsi" w:eastAsia="Calibri" w:hAnsiTheme="minorHAnsi" w:cs="Calibri"/>
          <w:b/>
          <w:bCs/>
          <w:w w:val="105"/>
          <w:sz w:val="20"/>
          <w:szCs w:val="20"/>
          <w:lang w:val="pt-PT" w:eastAsia="en-US"/>
        </w:rPr>
      </w:pPr>
      <w:r w:rsidRPr="008D18CD">
        <w:rPr>
          <w:rFonts w:asciiTheme="minorHAnsi" w:eastAsia="Calibri" w:hAnsiTheme="minorHAnsi" w:cs="Calibri"/>
          <w:b/>
          <w:bCs/>
          <w:w w:val="105"/>
          <w:sz w:val="20"/>
          <w:szCs w:val="20"/>
          <w:lang w:val="pt-PT" w:eastAsia="en-US"/>
        </w:rPr>
        <w:t>Referências Bibliográficas</w:t>
      </w:r>
    </w:p>
    <w:p w14:paraId="26CE5907" w14:textId="0A522411" w:rsidR="008077C0" w:rsidRPr="008D18CD" w:rsidRDefault="00B813F9" w:rsidP="00C804DF">
      <w:pPr>
        <w:pStyle w:val="BodyText"/>
        <w:widowControl w:val="0"/>
        <w:spacing w:before="60" w:after="60" w:line="220" w:lineRule="exact"/>
        <w:jc w:val="both"/>
        <w:rPr>
          <w:rFonts w:asciiTheme="minorHAnsi" w:eastAsia="Calibri" w:hAnsiTheme="minorHAnsi" w:cs="Calibri"/>
          <w:w w:val="105"/>
          <w:sz w:val="18"/>
          <w:szCs w:val="18"/>
          <w:lang w:eastAsia="en-US"/>
        </w:rPr>
      </w:pPr>
      <w:r w:rsidRPr="008D18CD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>Grover V.I. (2015)</w:t>
      </w:r>
      <w:r w:rsidR="008077C0" w:rsidRPr="008D18CD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>.</w:t>
      </w:r>
      <w:r w:rsidRPr="008D18CD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 xml:space="preserve"> </w:t>
      </w:r>
      <w:r w:rsidR="008077C0"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“</w:t>
      </w:r>
      <w:r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Impact of Climate Change on the Water Cycle</w:t>
      </w:r>
      <w:r w:rsidR="008077C0"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”</w:t>
      </w:r>
      <w:r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. In: Shrestha S., Anal A., Salam P., van der Valk M. (eds) Managing Water Resources under Climate Uncertainty. Springer Water. Springer, Cham</w:t>
      </w:r>
      <w:r w:rsidR="008077C0"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. ISBN: 978-3-319-10467-6. doi: 10.1007/978-3-319-10467-6_1.</w:t>
      </w:r>
    </w:p>
    <w:p w14:paraId="3B5753A5" w14:textId="0DB8131E" w:rsidR="004C218C" w:rsidRPr="008D18CD" w:rsidRDefault="004C218C" w:rsidP="00C804DF">
      <w:pPr>
        <w:pStyle w:val="BodyText"/>
        <w:widowControl w:val="0"/>
        <w:spacing w:before="60" w:after="60" w:line="220" w:lineRule="exact"/>
        <w:jc w:val="both"/>
        <w:rPr>
          <w:rFonts w:asciiTheme="minorHAnsi" w:eastAsia="Calibri" w:hAnsiTheme="minorHAnsi" w:cs="Calibri"/>
          <w:w w:val="105"/>
          <w:sz w:val="18"/>
          <w:szCs w:val="18"/>
          <w:lang w:eastAsia="en-US"/>
        </w:rPr>
      </w:pPr>
      <w:r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Miller, </w:t>
      </w:r>
      <w:r w:rsidR="00B56B6C"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J.D., </w:t>
      </w:r>
      <w:r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Hutchins, </w:t>
      </w:r>
      <w:r w:rsidR="00B56B6C"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M., </w:t>
      </w:r>
      <w:r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2017</w:t>
      </w:r>
      <w:r w:rsidR="00B56B6C"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.</w:t>
      </w:r>
      <w:r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 </w:t>
      </w:r>
      <w:r w:rsidR="00B56B6C"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“</w:t>
      </w:r>
      <w:r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The impacts of urbanisation and climate change on urban flooding and urban water quality: A review of the evidence concerning the United Kingdom</w:t>
      </w:r>
      <w:r w:rsidR="00B56B6C"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”</w:t>
      </w:r>
      <w:r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, Journal of Hydrology: Regional Studies, Vol. 12, p. 345-362, ISSN 2214-5818, doi: 10.1016/j.ejrh.2017.06.006.</w:t>
      </w:r>
    </w:p>
    <w:p w14:paraId="69C22702" w14:textId="7ABACA9D" w:rsidR="00CF5A88" w:rsidRPr="008D18CD" w:rsidRDefault="00CF5A88" w:rsidP="00C804DF">
      <w:pPr>
        <w:pStyle w:val="BodyText"/>
        <w:widowControl w:val="0"/>
        <w:spacing w:before="60" w:after="60" w:line="220" w:lineRule="exact"/>
        <w:jc w:val="both"/>
        <w:rPr>
          <w:rFonts w:asciiTheme="minorHAnsi" w:eastAsia="Calibri" w:hAnsiTheme="minorHAnsi" w:cs="Calibri"/>
          <w:w w:val="105"/>
          <w:sz w:val="18"/>
          <w:szCs w:val="18"/>
          <w:lang w:eastAsia="en-US"/>
        </w:rPr>
      </w:pPr>
      <w:r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Nkwunonwo, U.C., Whitworth, M., Baily, B., 2020. “A review of the current status of flood modelling for urban flood risk management in the developing countries, Scientific African, Volume 7,</w:t>
      </w:r>
      <w:r w:rsidR="003A5462"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 </w:t>
      </w:r>
      <w:r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ISSN</w:t>
      </w:r>
      <w:r w:rsidR="003A5462"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:</w:t>
      </w:r>
      <w:r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 2468-2276,</w:t>
      </w:r>
      <w:r w:rsidR="003A5462"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 doi: </w:t>
      </w:r>
      <w:r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10.1016/j.sciaf.2020.</w:t>
      </w:r>
    </w:p>
    <w:p w14:paraId="1BE996D2" w14:textId="49E7E672" w:rsidR="00D51842" w:rsidRPr="008D18CD" w:rsidRDefault="00D51842" w:rsidP="00C804DF">
      <w:pPr>
        <w:pStyle w:val="BodyText"/>
        <w:widowControl w:val="0"/>
        <w:spacing w:before="60" w:after="60" w:line="220" w:lineRule="exact"/>
        <w:jc w:val="both"/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</w:pPr>
      <w:r w:rsidRPr="008D18CD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>Taveira Pinto</w:t>
      </w:r>
      <w:r w:rsidR="0006047D" w:rsidRPr="008D18CD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>,</w:t>
      </w:r>
      <w:r w:rsidRPr="008D18CD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 xml:space="preserve"> </w:t>
      </w:r>
      <w:r w:rsidR="0006047D" w:rsidRPr="008D18CD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 xml:space="preserve">F., </w:t>
      </w:r>
      <w:r w:rsidRPr="008D18CD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 xml:space="preserve">Rosa Santos, </w:t>
      </w:r>
      <w:r w:rsidR="0006047D" w:rsidRPr="008D18CD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 xml:space="preserve">P., </w:t>
      </w:r>
      <w:r w:rsidRPr="008D18CD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 xml:space="preserve">2019. “Estudo </w:t>
      </w:r>
      <w:r w:rsidR="0006047D" w:rsidRPr="008D18CD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>h</w:t>
      </w:r>
      <w:r w:rsidRPr="008D18CD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 xml:space="preserve">idráulico da Ribeira de Cartes, na Zona de Contumil, Campanhã, Porto” Instituto de Hidráulica e Recursos Hídricos - FEUP. </w:t>
      </w:r>
      <w:r w:rsidR="0006047D" w:rsidRPr="008D18CD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>Junho de 2019.</w:t>
      </w:r>
    </w:p>
    <w:p w14:paraId="1AC2C9C3" w14:textId="4A474EE5" w:rsidR="0006047D" w:rsidRPr="00C9691E" w:rsidRDefault="0006047D" w:rsidP="00C804DF">
      <w:pPr>
        <w:pStyle w:val="BodyText"/>
        <w:widowControl w:val="0"/>
        <w:spacing w:before="60" w:after="60" w:line="220" w:lineRule="exact"/>
        <w:jc w:val="both"/>
        <w:rPr>
          <w:rFonts w:asciiTheme="minorHAnsi" w:eastAsia="Calibri" w:hAnsiTheme="minorHAnsi" w:cs="Calibri"/>
          <w:w w:val="105"/>
          <w:sz w:val="18"/>
          <w:szCs w:val="18"/>
          <w:lang w:eastAsia="en-US"/>
        </w:rPr>
      </w:pPr>
      <w:r w:rsidRPr="008D18CD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 xml:space="preserve">Veloso Gomes, F., Taveira Pinto, F., Avilez Valente, P., Rosa Santos, P., Iglesias, I., 2017. “Delimitação das zonas inundáveis, nas margens direita e esquerda do rio Douro, entre a Embocadura e a Marina do Freixo”. Relatório Final. Administração dos Portos do Douro, Leixões e Viana do Castelo. </w:t>
      </w:r>
      <w:r w:rsidRPr="00C9691E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FEUP, </w:t>
      </w:r>
      <w:proofErr w:type="spellStart"/>
      <w:r w:rsidRPr="00C9691E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abril</w:t>
      </w:r>
      <w:proofErr w:type="spellEnd"/>
      <w:r w:rsidRPr="00C9691E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 de 2017.</w:t>
      </w:r>
    </w:p>
    <w:p w14:paraId="54D4A58F" w14:textId="42FAADEE" w:rsidR="00B813F9" w:rsidRPr="008D18CD" w:rsidRDefault="005F39EC" w:rsidP="00A744EB">
      <w:pPr>
        <w:pStyle w:val="BodyText"/>
        <w:widowControl w:val="0"/>
        <w:spacing w:before="60" w:after="300" w:line="220" w:lineRule="exact"/>
        <w:jc w:val="both"/>
        <w:rPr>
          <w:rFonts w:asciiTheme="minorHAnsi" w:eastAsia="Calibri" w:hAnsiTheme="minorHAnsi" w:cs="Calibri"/>
          <w:w w:val="105"/>
          <w:sz w:val="18"/>
          <w:szCs w:val="18"/>
          <w:lang w:eastAsia="en-US"/>
        </w:rPr>
      </w:pPr>
      <w:proofErr w:type="spellStart"/>
      <w:r w:rsidRPr="00C9691E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Revi</w:t>
      </w:r>
      <w:proofErr w:type="spellEnd"/>
      <w:r w:rsidRPr="00C9691E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, A., D.E. Satterthwaite, F. Aragón-Durand, J. </w:t>
      </w:r>
      <w:proofErr w:type="spellStart"/>
      <w:r w:rsidRPr="00C9691E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Corfee-Morlot</w:t>
      </w:r>
      <w:proofErr w:type="spellEnd"/>
      <w:r w:rsidRPr="00C9691E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, R.B.R. </w:t>
      </w:r>
      <w:proofErr w:type="spellStart"/>
      <w:r w:rsidRPr="00C9691E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Kiunsi</w:t>
      </w:r>
      <w:proofErr w:type="spellEnd"/>
      <w:r w:rsidRPr="00C9691E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, M. Pelling, D.C. Roberts, and W. </w:t>
      </w:r>
      <w:proofErr w:type="spellStart"/>
      <w:r w:rsidRPr="00C9691E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Solecki</w:t>
      </w:r>
      <w:proofErr w:type="spellEnd"/>
      <w:r w:rsidRPr="00C9691E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, 2014: Urban areas. </w:t>
      </w:r>
      <w:r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In: Climate Change 2014: Impacts, Adaptation, and Vulnerability. Part A: Global and Sectoral Aspects. Contribution of Working Group II to </w:t>
      </w:r>
      <w:r w:rsidR="00C804DF"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5</w:t>
      </w:r>
      <w:r w:rsidRPr="008D18CD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th Assessment Report of the Intergovernmental Panel on Climate Change. Cambridge University Press, Cambridge, United Kingdom and New York, NY, USA, pp. 535-612.</w:t>
      </w:r>
    </w:p>
    <w:sectPr w:rsidR="00B813F9" w:rsidRPr="008D18CD" w:rsidSect="008F2191">
      <w:headerReference w:type="default" r:id="rId8"/>
      <w:footerReference w:type="default" r:id="rId9"/>
      <w:type w:val="continuous"/>
      <w:pgSz w:w="12240" w:h="15840"/>
      <w:pgMar w:top="2127" w:right="1327" w:bottom="2127" w:left="1418" w:header="567" w:footer="67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2E34A1" w14:textId="77777777" w:rsidR="007F6C21" w:rsidRDefault="007F6C21">
      <w:r>
        <w:separator/>
      </w:r>
    </w:p>
  </w:endnote>
  <w:endnote w:type="continuationSeparator" w:id="0">
    <w:p w14:paraId="2BAE6C74" w14:textId="77777777" w:rsidR="007F6C21" w:rsidRDefault="007F6C21">
      <w:r>
        <w:continuationSeparator/>
      </w:r>
    </w:p>
  </w:endnote>
  <w:endnote w:type="continuationNotice" w:id="1">
    <w:p w14:paraId="1296E3CC" w14:textId="77777777" w:rsidR="007F6C21" w:rsidRDefault="007F6C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Cambria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0648081"/>
      <w:docPartObj>
        <w:docPartGallery w:val="Page Numbers (Bottom of Page)"/>
        <w:docPartUnique/>
      </w:docPartObj>
    </w:sdtPr>
    <w:sdtEndPr/>
    <w:sdtContent>
      <w:p w14:paraId="3CB681BB" w14:textId="4E6FF9B9" w:rsidR="00E46D4E" w:rsidRDefault="00E46D4E">
        <w:pPr>
          <w:pStyle w:val="Footer"/>
          <w:jc w:val="right"/>
        </w:pPr>
        <w:r>
          <w:rPr>
            <w:noProof/>
            <w:lang w:eastAsia="en-US"/>
          </w:rPr>
          <mc:AlternateContent>
            <mc:Choice Requires="wpg">
              <w:drawing>
                <wp:anchor distT="0" distB="0" distL="114300" distR="114300" simplePos="0" relativeHeight="251661312" behindDoc="0" locked="0" layoutInCell="1" allowOverlap="1" wp14:anchorId="05B9BA72" wp14:editId="0128BB34">
                  <wp:simplePos x="0" y="0"/>
                  <wp:positionH relativeFrom="column">
                    <wp:posOffset>-125095</wp:posOffset>
                  </wp:positionH>
                  <wp:positionV relativeFrom="paragraph">
                    <wp:posOffset>-441656</wp:posOffset>
                  </wp:positionV>
                  <wp:extent cx="6353175" cy="550545"/>
                  <wp:effectExtent l="0" t="0" r="9525" b="1905"/>
                  <wp:wrapNone/>
                  <wp:docPr id="6" name="Group 3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6353175" cy="550545"/>
                            <a:chOff x="0" y="0"/>
                            <a:chExt cx="6353175" cy="550545"/>
                          </a:xfrm>
                        </wpg:grpSpPr>
                        <wpg:grpSp>
                          <wpg:cNvPr id="7" name="Group 1"/>
                          <wpg:cNvGrpSpPr/>
                          <wpg:grpSpPr>
                            <a:xfrm>
                              <a:off x="0" y="0"/>
                              <a:ext cx="6353175" cy="550545"/>
                              <a:chOff x="0" y="0"/>
                              <a:chExt cx="6353175" cy="550545"/>
                            </a:xfrm>
                          </wpg:grpSpPr>
                          <wpg:grpSp>
                            <wpg:cNvPr id="8" name="Grupo 9"/>
                            <wpg:cNvGrpSpPr/>
                            <wpg:grpSpPr>
                              <a:xfrm>
                                <a:off x="0" y="92075"/>
                                <a:ext cx="2378710" cy="366395"/>
                                <a:chOff x="0" y="48717"/>
                                <a:chExt cx="2379948" cy="36753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9" name="Imagem 9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48717"/>
                                  <a:ext cx="1600973" cy="36753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0" name="Imagem 1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465077" y="79435"/>
                                  <a:ext cx="914871" cy="30311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grpSp>
                          <pic:pic xmlns:pic="http://schemas.openxmlformats.org/drawingml/2006/picture">
                            <pic:nvPicPr>
                              <pic:cNvPr id="11" name="Picture 13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978910" y="41910"/>
                                <a:ext cx="2374265" cy="433070"/>
                              </a:xfrm>
                              <a:prstGeom prst="rect">
                                <a:avLst/>
                              </a:prstGeom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12" name="Picture 4" descr="DFRH 3:Users:anasofiacosta:Desktop:Norte-2020.jp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2378710" y="0"/>
                                <a:ext cx="772795" cy="55054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13" name="Picture 2" descr="DFRH 3:Users:anasofiacosta:Desktop:Centro-2020.jp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3134995" y="100965"/>
                                <a:ext cx="729615" cy="306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14" name="Picture 7" descr="DFRH 3:Users:anasofiacosta:Desktop:POR:LOGOS:Alentejo-2020.jp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864610" y="13970"/>
                              <a:ext cx="726440" cy="4838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FAA26D3D-D897-4be2-8F04-BA451C77F1D7}">
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</a:ext>
                            </a:extLst>
                          </pic:spPr>
                        </pic:pic>
                      </wpg:wgp>
                    </a:graphicData>
                  </a:graphic>
                </wp:anchor>
              </w:drawing>
            </mc:Choice>
            <mc:Fallback>
              <w:pict>
                <v:group w14:anchorId="1BC5996B" id="Group 3" o:spid="_x0000_s1026" style="position:absolute;margin-left:-9.85pt;margin-top:-34.8pt;width:500.25pt;height:43.35pt;z-index:251661312" coordsize="63531,5505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+qa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//9Df4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f//R3+P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//0t/j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//9Pf4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f//U3+P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//&#10;1d/j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//9bf4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f//X3+P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//0N/j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//9Hf4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f//S3+P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//09/j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//9Tf4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f//V3+P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//1t/j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//9ff4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f//Q3+P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//0d/j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/&#10;/9Lf4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f//T3+P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//1N/j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//9Xf4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f//W3+P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//19/j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//9Df4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f//R3+P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//0t/j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//9Pf4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f//U3+P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//1d/j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//9bf4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f//X3+P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//0N/j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//9Hf4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f//S3+P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//09/j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//9Tf&#10;4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f//V3+P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//1t/j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/9Pf4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f//U3+P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//1d/j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//9bf4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f//X3+P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//0N/j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//9Hf4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f//S3+P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//09/j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//9Tf4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f//V3+P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//1t/j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//9ff4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f//Q3+P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//0d/j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//9Lf4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f//T3+P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//1N/j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//9Xf&#10;4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f//W3+P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//19/j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//9Df4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f//R3+P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//0t/j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//9Pf4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f//U3+P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//1d/j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//9bf4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f//X3+P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//0N/j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//9Hf4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f//S&#10;3+P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//09/j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//9Tf4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f//V3+P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//1t/j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//9ff4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f//Q3+P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//0d/j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//9Lf4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f//T3+P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//1N/j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//9Xf4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f//W3+P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">
                  <v:group id="Group 1" o:spid="_x0000_s1027" style="position:absolute;width:63531;height:5505" coordsize="63531,5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group id="Grupo 9" o:spid="_x0000_s1028" style="position:absolute;top:920;width:23787;height:3664" coordorigin=",487" coordsize="23799,3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magem 9" o:spid="_x0000_s1029" type="#_x0000_t75" style="position:absolute;top:487;width:16009;height:36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">
                        <v:imagedata r:id="rId7" o:title=""/>
                      </v:shape>
                      <v:shape id="Imagem 10" o:spid="_x0000_s1030" type="#_x0000_t75" style="position:absolute;left:14650;top:794;width:9149;height:30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">
                        <v:imagedata r:id="rId8" o:title=""/>
                      </v:shape>
                    </v:group>
                    <v:shape id="Picture 13" o:spid="_x0000_s1031" type="#_x0000_t75" style="position:absolute;left:39789;top:419;width:23742;height:43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">
                      <v:imagedata r:id="rId9" o:title=""/>
                    </v:shape>
                    <v:shape id="Picture 4" o:spid="_x0000_s1032" type="#_x0000_t75" alt="DFRH 3:Users:anasofiacosta:Desktop:Norte-2020.jpg" style="position:absolute;left:23787;width:7728;height:55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">
                      <v:imagedata r:id="rId10" o:title="Norte-2020"/>
                    </v:shape>
                    <v:shape id="Picture 2" o:spid="_x0000_s1033" type="#_x0000_t75" alt="DFRH 3:Users:anasofiacosta:Desktop:Centro-2020.jpg" style="position:absolute;left:31349;top:1009;width:7297;height:30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">
                      <v:imagedata r:id="rId11" o:title="Centro-2020"/>
                    </v:shape>
                  </v:group>
                  <v:shape id="Picture 7" o:spid="_x0000_s1034" type="#_x0000_t75" alt="DFRH 3:Users:anasofiacosta:Desktop:POR:LOGOS:Alentejo-2020.jpg" style="position:absolute;left:38646;top:139;width:7264;height:4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">
                    <v:imagedata r:id="rId12" o:title="Alentejo-2020"/>
                  </v:shape>
                </v:group>
              </w:pict>
            </mc:Fallback>
          </mc:AlternateContent>
        </w:r>
        <w:r w:rsidRPr="00811409">
          <w:rPr>
            <w:sz w:val="20"/>
            <w:szCs w:val="20"/>
          </w:rPr>
          <w:fldChar w:fldCharType="begin"/>
        </w:r>
        <w:r w:rsidRPr="00811409">
          <w:rPr>
            <w:sz w:val="20"/>
            <w:szCs w:val="20"/>
          </w:rPr>
          <w:instrText>PAGE   \* MERGEFORMAT</w:instrText>
        </w:r>
        <w:r w:rsidRPr="00811409">
          <w:rPr>
            <w:sz w:val="20"/>
            <w:szCs w:val="20"/>
          </w:rPr>
          <w:fldChar w:fldCharType="separate"/>
        </w:r>
        <w:r w:rsidR="00DB3402">
          <w:rPr>
            <w:noProof/>
            <w:sz w:val="20"/>
            <w:szCs w:val="20"/>
          </w:rPr>
          <w:t>2</w:t>
        </w:r>
        <w:r w:rsidRPr="00811409">
          <w:rPr>
            <w:sz w:val="20"/>
            <w:szCs w:val="20"/>
          </w:rPr>
          <w:fldChar w:fldCharType="end"/>
        </w:r>
      </w:p>
    </w:sdtContent>
  </w:sdt>
  <w:p w14:paraId="6816FB3B" w14:textId="77777777" w:rsidR="00E46D4E" w:rsidRDefault="00E46D4E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FBB2AD" w14:textId="77777777" w:rsidR="007F6C21" w:rsidRDefault="007F6C21">
      <w:r>
        <w:separator/>
      </w:r>
    </w:p>
  </w:footnote>
  <w:footnote w:type="continuationSeparator" w:id="0">
    <w:p w14:paraId="5AA67F48" w14:textId="77777777" w:rsidR="007F6C21" w:rsidRDefault="007F6C21">
      <w:r>
        <w:continuationSeparator/>
      </w:r>
    </w:p>
  </w:footnote>
  <w:footnote w:type="continuationNotice" w:id="1">
    <w:p w14:paraId="51E78EBC" w14:textId="77777777" w:rsidR="007F6C21" w:rsidRDefault="007F6C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5997D" w14:textId="795FDFB5" w:rsidR="00E46D4E" w:rsidRDefault="003373D9" w:rsidP="00E6638F">
    <w:pPr>
      <w:pStyle w:val="BodyText"/>
      <w:spacing w:line="14" w:lineRule="auto"/>
      <w:jc w:val="right"/>
      <w:rPr>
        <w:sz w:val="20"/>
      </w:rPr>
    </w:pPr>
    <w:r>
      <w:rPr>
        <w:noProof/>
        <w:sz w:val="20"/>
        <w:lang w:eastAsia="en-US"/>
      </w:rPr>
      <w:drawing>
        <wp:anchor distT="0" distB="0" distL="114300" distR="114300" simplePos="0" relativeHeight="251664384" behindDoc="0" locked="0" layoutInCell="1" allowOverlap="1" wp14:anchorId="73C470DC" wp14:editId="11CA5E38">
          <wp:simplePos x="0" y="0"/>
          <wp:positionH relativeFrom="column">
            <wp:posOffset>2366645</wp:posOffset>
          </wp:positionH>
          <wp:positionV relativeFrom="paragraph">
            <wp:posOffset>-1873</wp:posOffset>
          </wp:positionV>
          <wp:extent cx="1076325" cy="775938"/>
          <wp:effectExtent l="0" t="0" r="0" b="571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SLogo_vF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2634" cy="787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AAEA3E2" w14:textId="4BBA0A1A" w:rsidR="00E46D4E" w:rsidRDefault="00E46D4E" w:rsidP="00E6638F">
    <w:pPr>
      <w:pStyle w:val="BodyText"/>
      <w:spacing w:line="14" w:lineRule="auto"/>
      <w:jc w:val="right"/>
      <w:rPr>
        <w:sz w:val="20"/>
      </w:rPr>
    </w:pPr>
  </w:p>
  <w:p w14:paraId="3D68AFF1" w14:textId="270CDAA6" w:rsidR="00E46D4E" w:rsidRDefault="00E46D4E" w:rsidP="00E6638F">
    <w:pPr>
      <w:pStyle w:val="BodyText"/>
      <w:spacing w:line="14" w:lineRule="auto"/>
      <w:jc w:val="right"/>
      <w:rPr>
        <w:sz w:val="20"/>
      </w:rPr>
    </w:pPr>
  </w:p>
  <w:p w14:paraId="506741D9" w14:textId="332CDD02" w:rsidR="00E46D4E" w:rsidRDefault="003373D9" w:rsidP="003373D9">
    <w:pPr>
      <w:pStyle w:val="BodyText"/>
      <w:jc w:val="right"/>
      <w:rPr>
        <w:sz w:val="20"/>
      </w:rPr>
    </w:pP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29651DED" wp14:editId="2EA084FA">
          <wp:simplePos x="0" y="0"/>
          <wp:positionH relativeFrom="column">
            <wp:posOffset>-217170</wp:posOffset>
          </wp:positionH>
          <wp:positionV relativeFrom="paragraph">
            <wp:posOffset>78105</wp:posOffset>
          </wp:positionV>
          <wp:extent cx="2329180" cy="673100"/>
          <wp:effectExtent l="0" t="0" r="0" b="0"/>
          <wp:wrapNone/>
          <wp:docPr id="63" name="Picture 2" descr="Description: C:\Users\marta.rafael.FCT\Desktop\2017_LOGO_FCT\HORIZONTAL\2017_FCT_H_c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C:\Users\marta.rafael.FCT\Desktop\2017_LOGO_FCT\HORIZONTAL\2017_FCT_H_cor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9180" cy="673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3180293" w14:textId="4CD55047" w:rsidR="00E46D4E" w:rsidRDefault="000F50D0" w:rsidP="00E6638F">
    <w:pPr>
      <w:pStyle w:val="BodyText"/>
      <w:spacing w:line="14" w:lineRule="auto"/>
      <w:jc w:val="right"/>
      <w:rPr>
        <w:sz w:val="20"/>
      </w:rPr>
    </w:pPr>
    <w:r>
      <w:rPr>
        <w:noProof/>
        <w:sz w:val="20"/>
        <w:lang w:eastAsia="en-US"/>
      </w:rPr>
      <w:drawing>
        <wp:inline distT="0" distB="0" distL="0" distR="0" wp14:anchorId="2E757F3F" wp14:editId="642D73DF">
          <wp:extent cx="2114031" cy="679518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ee_logo_F-PNG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2096" cy="6949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B160F"/>
    <w:multiLevelType w:val="hybridMultilevel"/>
    <w:tmpl w:val="DF4E73FA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47BEB7BE">
      <w:start w:val="1"/>
      <w:numFmt w:val="bullet"/>
      <w:lvlText w:val="o"/>
      <w:lvlJc w:val="left"/>
      <w:pPr>
        <w:ind w:left="1552" w:hanging="360"/>
      </w:pPr>
      <w:rPr>
        <w:rFonts w:ascii="Courier New" w:eastAsia="Times New Roman" w:hAnsi="Courier New" w:hint="default"/>
        <w:w w:val="102"/>
        <w:sz w:val="21"/>
      </w:rPr>
    </w:lvl>
    <w:lvl w:ilvl="2" w:tplc="72EA14DE">
      <w:start w:val="1"/>
      <w:numFmt w:val="bullet"/>
      <w:lvlText w:val="•"/>
      <w:lvlJc w:val="left"/>
      <w:pPr>
        <w:ind w:left="2482" w:hanging="360"/>
      </w:pPr>
      <w:rPr>
        <w:rFonts w:hint="default"/>
      </w:rPr>
    </w:lvl>
    <w:lvl w:ilvl="3" w:tplc="C9E6092E">
      <w:start w:val="1"/>
      <w:numFmt w:val="bullet"/>
      <w:lvlText w:val="•"/>
      <w:lvlJc w:val="left"/>
      <w:pPr>
        <w:ind w:left="3404" w:hanging="360"/>
      </w:pPr>
      <w:rPr>
        <w:rFonts w:hint="default"/>
      </w:rPr>
    </w:lvl>
    <w:lvl w:ilvl="4" w:tplc="7686984E">
      <w:start w:val="1"/>
      <w:numFmt w:val="bullet"/>
      <w:lvlText w:val="•"/>
      <w:lvlJc w:val="left"/>
      <w:pPr>
        <w:ind w:left="4326" w:hanging="360"/>
      </w:pPr>
      <w:rPr>
        <w:rFonts w:hint="default"/>
      </w:rPr>
    </w:lvl>
    <w:lvl w:ilvl="5" w:tplc="6BF87B76">
      <w:start w:val="1"/>
      <w:numFmt w:val="bullet"/>
      <w:lvlText w:val="•"/>
      <w:lvlJc w:val="left"/>
      <w:pPr>
        <w:ind w:left="5248" w:hanging="360"/>
      </w:pPr>
      <w:rPr>
        <w:rFonts w:hint="default"/>
      </w:rPr>
    </w:lvl>
    <w:lvl w:ilvl="6" w:tplc="C2585282">
      <w:start w:val="1"/>
      <w:numFmt w:val="bullet"/>
      <w:lvlText w:val="•"/>
      <w:lvlJc w:val="left"/>
      <w:pPr>
        <w:ind w:left="6171" w:hanging="360"/>
      </w:pPr>
      <w:rPr>
        <w:rFonts w:hint="default"/>
      </w:rPr>
    </w:lvl>
    <w:lvl w:ilvl="7" w:tplc="9A6A804C">
      <w:start w:val="1"/>
      <w:numFmt w:val="bullet"/>
      <w:lvlText w:val="•"/>
      <w:lvlJc w:val="left"/>
      <w:pPr>
        <w:ind w:left="7093" w:hanging="360"/>
      </w:pPr>
      <w:rPr>
        <w:rFonts w:hint="default"/>
      </w:rPr>
    </w:lvl>
    <w:lvl w:ilvl="8" w:tplc="5B4E1B52">
      <w:start w:val="1"/>
      <w:numFmt w:val="bullet"/>
      <w:lvlText w:val="•"/>
      <w:lvlJc w:val="left"/>
      <w:pPr>
        <w:ind w:left="8015" w:hanging="360"/>
      </w:pPr>
      <w:rPr>
        <w:rFonts w:hint="default"/>
      </w:rPr>
    </w:lvl>
  </w:abstractNum>
  <w:abstractNum w:abstractNumId="1" w15:restartNumberingAfterBreak="0">
    <w:nsid w:val="045153B3"/>
    <w:multiLevelType w:val="hybridMultilevel"/>
    <w:tmpl w:val="67CA174A"/>
    <w:lvl w:ilvl="0" w:tplc="E2800524">
      <w:start w:val="1"/>
      <w:numFmt w:val="bullet"/>
      <w:lvlText w:val=""/>
      <w:lvlJc w:val="left"/>
      <w:pPr>
        <w:ind w:left="112" w:hanging="151"/>
      </w:pPr>
      <w:rPr>
        <w:rFonts w:ascii="Symbol" w:eastAsia="Symbol" w:hAnsi="Symbol" w:cs="Symbol" w:hint="default"/>
        <w:w w:val="102"/>
        <w:sz w:val="21"/>
        <w:szCs w:val="21"/>
      </w:rPr>
    </w:lvl>
    <w:lvl w:ilvl="1" w:tplc="7FD81BB6">
      <w:start w:val="1"/>
      <w:numFmt w:val="bullet"/>
      <w:lvlText w:val="-"/>
      <w:lvlJc w:val="left"/>
      <w:pPr>
        <w:ind w:left="826" w:hanging="357"/>
      </w:pPr>
      <w:rPr>
        <w:rFonts w:ascii="Arial" w:eastAsia="Arial" w:hAnsi="Arial" w:cs="Arial" w:hint="default"/>
        <w:w w:val="102"/>
        <w:sz w:val="21"/>
        <w:szCs w:val="21"/>
      </w:rPr>
    </w:lvl>
    <w:lvl w:ilvl="2" w:tplc="9A3A1220">
      <w:start w:val="1"/>
      <w:numFmt w:val="bullet"/>
      <w:lvlText w:val="•"/>
      <w:lvlJc w:val="left"/>
      <w:pPr>
        <w:ind w:left="1862" w:hanging="357"/>
      </w:pPr>
      <w:rPr>
        <w:rFonts w:hint="default"/>
      </w:rPr>
    </w:lvl>
    <w:lvl w:ilvl="3" w:tplc="C2A6F99C">
      <w:start w:val="1"/>
      <w:numFmt w:val="bullet"/>
      <w:lvlText w:val="•"/>
      <w:lvlJc w:val="left"/>
      <w:pPr>
        <w:ind w:left="2904" w:hanging="357"/>
      </w:pPr>
      <w:rPr>
        <w:rFonts w:hint="default"/>
      </w:rPr>
    </w:lvl>
    <w:lvl w:ilvl="4" w:tplc="885EF228">
      <w:start w:val="1"/>
      <w:numFmt w:val="bullet"/>
      <w:lvlText w:val="•"/>
      <w:lvlJc w:val="left"/>
      <w:pPr>
        <w:ind w:left="3946" w:hanging="357"/>
      </w:pPr>
      <w:rPr>
        <w:rFonts w:hint="default"/>
      </w:rPr>
    </w:lvl>
    <w:lvl w:ilvl="5" w:tplc="B210B9B4">
      <w:start w:val="1"/>
      <w:numFmt w:val="bullet"/>
      <w:lvlText w:val="•"/>
      <w:lvlJc w:val="left"/>
      <w:pPr>
        <w:ind w:left="4988" w:hanging="357"/>
      </w:pPr>
      <w:rPr>
        <w:rFonts w:hint="default"/>
      </w:rPr>
    </w:lvl>
    <w:lvl w:ilvl="6" w:tplc="CE0C5F9C">
      <w:start w:val="1"/>
      <w:numFmt w:val="bullet"/>
      <w:lvlText w:val="•"/>
      <w:lvlJc w:val="left"/>
      <w:pPr>
        <w:ind w:left="6031" w:hanging="357"/>
      </w:pPr>
      <w:rPr>
        <w:rFonts w:hint="default"/>
      </w:rPr>
    </w:lvl>
    <w:lvl w:ilvl="7" w:tplc="5538A44C">
      <w:start w:val="1"/>
      <w:numFmt w:val="bullet"/>
      <w:lvlText w:val="•"/>
      <w:lvlJc w:val="left"/>
      <w:pPr>
        <w:ind w:left="7073" w:hanging="357"/>
      </w:pPr>
      <w:rPr>
        <w:rFonts w:hint="default"/>
      </w:rPr>
    </w:lvl>
    <w:lvl w:ilvl="8" w:tplc="9E84A4EE">
      <w:start w:val="1"/>
      <w:numFmt w:val="bullet"/>
      <w:lvlText w:val="•"/>
      <w:lvlJc w:val="left"/>
      <w:pPr>
        <w:ind w:left="8115" w:hanging="357"/>
      </w:pPr>
      <w:rPr>
        <w:rFonts w:hint="default"/>
      </w:rPr>
    </w:lvl>
  </w:abstractNum>
  <w:abstractNum w:abstractNumId="2" w15:restartNumberingAfterBreak="0">
    <w:nsid w:val="0476479E"/>
    <w:multiLevelType w:val="hybridMultilevel"/>
    <w:tmpl w:val="8398D7EA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0F11D5"/>
    <w:multiLevelType w:val="hybridMultilevel"/>
    <w:tmpl w:val="AFCCD396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1F7284"/>
    <w:multiLevelType w:val="hybridMultilevel"/>
    <w:tmpl w:val="2A3CBE94"/>
    <w:lvl w:ilvl="0" w:tplc="0816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5" w15:restartNumberingAfterBreak="0">
    <w:nsid w:val="07881E02"/>
    <w:multiLevelType w:val="hybridMultilevel"/>
    <w:tmpl w:val="EE8ADCA6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A82F54"/>
    <w:multiLevelType w:val="hybridMultilevel"/>
    <w:tmpl w:val="D062E858"/>
    <w:lvl w:ilvl="0" w:tplc="96862AD8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E73144"/>
    <w:multiLevelType w:val="hybridMultilevel"/>
    <w:tmpl w:val="D3B085E4"/>
    <w:lvl w:ilvl="0" w:tplc="0D946B1A">
      <w:start w:val="1"/>
      <w:numFmt w:val="bullet"/>
      <w:lvlText w:val=""/>
      <w:lvlJc w:val="left"/>
      <w:pPr>
        <w:ind w:left="800" w:hanging="360"/>
      </w:pPr>
      <w:rPr>
        <w:rFonts w:ascii="Symbol" w:eastAsia="Times New Roman" w:hAnsi="Symbol" w:hint="default"/>
        <w:color w:val="auto"/>
        <w:w w:val="102"/>
        <w:sz w:val="21"/>
      </w:rPr>
    </w:lvl>
    <w:lvl w:ilvl="1" w:tplc="47BEB7BE">
      <w:start w:val="1"/>
      <w:numFmt w:val="bullet"/>
      <w:lvlText w:val="o"/>
      <w:lvlJc w:val="left"/>
      <w:pPr>
        <w:ind w:left="1552" w:hanging="360"/>
      </w:pPr>
      <w:rPr>
        <w:rFonts w:ascii="Courier New" w:eastAsia="Times New Roman" w:hAnsi="Courier New" w:hint="default"/>
        <w:w w:val="102"/>
        <w:sz w:val="21"/>
      </w:rPr>
    </w:lvl>
    <w:lvl w:ilvl="2" w:tplc="72EA14DE">
      <w:start w:val="1"/>
      <w:numFmt w:val="bullet"/>
      <w:lvlText w:val="•"/>
      <w:lvlJc w:val="left"/>
      <w:pPr>
        <w:ind w:left="2482" w:hanging="360"/>
      </w:pPr>
      <w:rPr>
        <w:rFonts w:hint="default"/>
      </w:rPr>
    </w:lvl>
    <w:lvl w:ilvl="3" w:tplc="C9E6092E">
      <w:start w:val="1"/>
      <w:numFmt w:val="bullet"/>
      <w:lvlText w:val="•"/>
      <w:lvlJc w:val="left"/>
      <w:pPr>
        <w:ind w:left="3404" w:hanging="360"/>
      </w:pPr>
      <w:rPr>
        <w:rFonts w:hint="default"/>
      </w:rPr>
    </w:lvl>
    <w:lvl w:ilvl="4" w:tplc="7686984E">
      <w:start w:val="1"/>
      <w:numFmt w:val="bullet"/>
      <w:lvlText w:val="•"/>
      <w:lvlJc w:val="left"/>
      <w:pPr>
        <w:ind w:left="4326" w:hanging="360"/>
      </w:pPr>
      <w:rPr>
        <w:rFonts w:hint="default"/>
      </w:rPr>
    </w:lvl>
    <w:lvl w:ilvl="5" w:tplc="6BF87B76">
      <w:start w:val="1"/>
      <w:numFmt w:val="bullet"/>
      <w:lvlText w:val="•"/>
      <w:lvlJc w:val="left"/>
      <w:pPr>
        <w:ind w:left="5248" w:hanging="360"/>
      </w:pPr>
      <w:rPr>
        <w:rFonts w:hint="default"/>
      </w:rPr>
    </w:lvl>
    <w:lvl w:ilvl="6" w:tplc="C2585282">
      <w:start w:val="1"/>
      <w:numFmt w:val="bullet"/>
      <w:lvlText w:val="•"/>
      <w:lvlJc w:val="left"/>
      <w:pPr>
        <w:ind w:left="6171" w:hanging="360"/>
      </w:pPr>
      <w:rPr>
        <w:rFonts w:hint="default"/>
      </w:rPr>
    </w:lvl>
    <w:lvl w:ilvl="7" w:tplc="9A6A804C">
      <w:start w:val="1"/>
      <w:numFmt w:val="bullet"/>
      <w:lvlText w:val="•"/>
      <w:lvlJc w:val="left"/>
      <w:pPr>
        <w:ind w:left="7093" w:hanging="360"/>
      </w:pPr>
      <w:rPr>
        <w:rFonts w:hint="default"/>
      </w:rPr>
    </w:lvl>
    <w:lvl w:ilvl="8" w:tplc="5B4E1B52">
      <w:start w:val="1"/>
      <w:numFmt w:val="bullet"/>
      <w:lvlText w:val="•"/>
      <w:lvlJc w:val="left"/>
      <w:pPr>
        <w:ind w:left="8015" w:hanging="360"/>
      </w:pPr>
      <w:rPr>
        <w:rFonts w:hint="default"/>
      </w:rPr>
    </w:lvl>
  </w:abstractNum>
  <w:abstractNum w:abstractNumId="8" w15:restartNumberingAfterBreak="0">
    <w:nsid w:val="244401FC"/>
    <w:multiLevelType w:val="hybridMultilevel"/>
    <w:tmpl w:val="A2D0B724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3C073A"/>
    <w:multiLevelType w:val="hybridMultilevel"/>
    <w:tmpl w:val="2782ED84"/>
    <w:lvl w:ilvl="0" w:tplc="B54A59B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29F31DE"/>
    <w:multiLevelType w:val="hybridMultilevel"/>
    <w:tmpl w:val="B490A3A2"/>
    <w:lvl w:ilvl="0" w:tplc="844CE06E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6202C7"/>
    <w:multiLevelType w:val="hybridMultilevel"/>
    <w:tmpl w:val="0838CB0E"/>
    <w:lvl w:ilvl="0" w:tplc="76BA4096">
      <w:start w:val="1"/>
      <w:numFmt w:val="decimal"/>
      <w:lvlText w:val="[%1]"/>
      <w:lvlJc w:val="left"/>
      <w:pPr>
        <w:ind w:left="947" w:hanging="360"/>
      </w:pPr>
      <w:rPr>
        <w:rFonts w:hint="default"/>
        <w:color w:val="548DD4" w:themeColor="text2" w:themeTint="99"/>
        <w:sz w:val="16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F32182"/>
    <w:multiLevelType w:val="hybridMultilevel"/>
    <w:tmpl w:val="50505C3C"/>
    <w:lvl w:ilvl="0" w:tplc="FE2A3C38">
      <w:numFmt w:val="bullet"/>
      <w:lvlText w:val=""/>
      <w:lvlJc w:val="left"/>
      <w:pPr>
        <w:ind w:left="1080" w:hanging="360"/>
      </w:pPr>
      <w:rPr>
        <w:rFonts w:ascii="Symbol" w:eastAsia="Symbol" w:hAnsi="Symbol" w:cs="Symbol" w:hint="default"/>
        <w:w w:val="103"/>
        <w:sz w:val="19"/>
        <w:szCs w:val="19"/>
        <w:lang w:val="pt-PT" w:eastAsia="pt-PT" w:bidi="pt-PT"/>
      </w:rPr>
    </w:lvl>
    <w:lvl w:ilvl="1" w:tplc="8CC4AFAE">
      <w:numFmt w:val="bullet"/>
      <w:lvlText w:val="•"/>
      <w:lvlJc w:val="left"/>
      <w:pPr>
        <w:ind w:left="1831" w:hanging="360"/>
      </w:pPr>
      <w:rPr>
        <w:rFonts w:hint="default"/>
        <w:lang w:val="pt-PT" w:eastAsia="pt-PT" w:bidi="pt-PT"/>
      </w:rPr>
    </w:lvl>
    <w:lvl w:ilvl="2" w:tplc="3892ADB8">
      <w:numFmt w:val="bullet"/>
      <w:lvlText w:val="•"/>
      <w:lvlJc w:val="left"/>
      <w:pPr>
        <w:ind w:left="2581" w:hanging="360"/>
      </w:pPr>
      <w:rPr>
        <w:rFonts w:hint="default"/>
        <w:lang w:val="pt-PT" w:eastAsia="pt-PT" w:bidi="pt-PT"/>
      </w:rPr>
    </w:lvl>
    <w:lvl w:ilvl="3" w:tplc="228CCDE2">
      <w:numFmt w:val="bullet"/>
      <w:lvlText w:val="•"/>
      <w:lvlJc w:val="left"/>
      <w:pPr>
        <w:ind w:left="3331" w:hanging="360"/>
      </w:pPr>
      <w:rPr>
        <w:rFonts w:hint="default"/>
        <w:lang w:val="pt-PT" w:eastAsia="pt-PT" w:bidi="pt-PT"/>
      </w:rPr>
    </w:lvl>
    <w:lvl w:ilvl="4" w:tplc="D9CCF494">
      <w:numFmt w:val="bullet"/>
      <w:lvlText w:val="•"/>
      <w:lvlJc w:val="left"/>
      <w:pPr>
        <w:ind w:left="4081" w:hanging="360"/>
      </w:pPr>
      <w:rPr>
        <w:rFonts w:hint="default"/>
        <w:lang w:val="pt-PT" w:eastAsia="pt-PT" w:bidi="pt-PT"/>
      </w:rPr>
    </w:lvl>
    <w:lvl w:ilvl="5" w:tplc="66F2B1B2">
      <w:numFmt w:val="bullet"/>
      <w:lvlText w:val="•"/>
      <w:lvlJc w:val="left"/>
      <w:pPr>
        <w:ind w:left="4831" w:hanging="360"/>
      </w:pPr>
      <w:rPr>
        <w:rFonts w:hint="default"/>
        <w:lang w:val="pt-PT" w:eastAsia="pt-PT" w:bidi="pt-PT"/>
      </w:rPr>
    </w:lvl>
    <w:lvl w:ilvl="6" w:tplc="94748F16">
      <w:numFmt w:val="bullet"/>
      <w:lvlText w:val="•"/>
      <w:lvlJc w:val="left"/>
      <w:pPr>
        <w:ind w:left="5581" w:hanging="360"/>
      </w:pPr>
      <w:rPr>
        <w:rFonts w:hint="default"/>
        <w:lang w:val="pt-PT" w:eastAsia="pt-PT" w:bidi="pt-PT"/>
      </w:rPr>
    </w:lvl>
    <w:lvl w:ilvl="7" w:tplc="BF3AB6EC">
      <w:numFmt w:val="bullet"/>
      <w:lvlText w:val="•"/>
      <w:lvlJc w:val="left"/>
      <w:pPr>
        <w:ind w:left="6331" w:hanging="360"/>
      </w:pPr>
      <w:rPr>
        <w:rFonts w:hint="default"/>
        <w:lang w:val="pt-PT" w:eastAsia="pt-PT" w:bidi="pt-PT"/>
      </w:rPr>
    </w:lvl>
    <w:lvl w:ilvl="8" w:tplc="04105598">
      <w:numFmt w:val="bullet"/>
      <w:lvlText w:val="•"/>
      <w:lvlJc w:val="left"/>
      <w:pPr>
        <w:ind w:left="7081" w:hanging="360"/>
      </w:pPr>
      <w:rPr>
        <w:rFonts w:hint="default"/>
        <w:lang w:val="pt-PT" w:eastAsia="pt-PT" w:bidi="pt-PT"/>
      </w:rPr>
    </w:lvl>
  </w:abstractNum>
  <w:abstractNum w:abstractNumId="13" w15:restartNumberingAfterBreak="0">
    <w:nsid w:val="38F24CCB"/>
    <w:multiLevelType w:val="hybridMultilevel"/>
    <w:tmpl w:val="9948E176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2B553F"/>
    <w:multiLevelType w:val="multilevel"/>
    <w:tmpl w:val="46C42EE4"/>
    <w:lvl w:ilvl="0">
      <w:start w:val="3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6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9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5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9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88" w:hanging="1800"/>
      </w:pPr>
      <w:rPr>
        <w:rFonts w:hint="default"/>
      </w:rPr>
    </w:lvl>
  </w:abstractNum>
  <w:abstractNum w:abstractNumId="15" w15:restartNumberingAfterBreak="0">
    <w:nsid w:val="3FD517DC"/>
    <w:multiLevelType w:val="hybridMultilevel"/>
    <w:tmpl w:val="0FD6F58A"/>
    <w:lvl w:ilvl="0" w:tplc="28AEF1D0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2E4A99"/>
    <w:multiLevelType w:val="hybridMultilevel"/>
    <w:tmpl w:val="12E2DD2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4928E2"/>
    <w:multiLevelType w:val="hybridMultilevel"/>
    <w:tmpl w:val="1CCAB63E"/>
    <w:lvl w:ilvl="0" w:tplc="0816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8" w15:restartNumberingAfterBreak="0">
    <w:nsid w:val="590B560E"/>
    <w:multiLevelType w:val="hybridMultilevel"/>
    <w:tmpl w:val="58449F92"/>
    <w:lvl w:ilvl="0" w:tplc="0816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19" w15:restartNumberingAfterBreak="0">
    <w:nsid w:val="637A0C73"/>
    <w:multiLevelType w:val="hybridMultilevel"/>
    <w:tmpl w:val="B2F87C6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1075BA"/>
    <w:multiLevelType w:val="hybridMultilevel"/>
    <w:tmpl w:val="67CEE892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1638A4"/>
    <w:multiLevelType w:val="hybridMultilevel"/>
    <w:tmpl w:val="5CE09496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B361FB"/>
    <w:multiLevelType w:val="hybridMultilevel"/>
    <w:tmpl w:val="609843A4"/>
    <w:lvl w:ilvl="0" w:tplc="3E5CC58A">
      <w:start w:val="1"/>
      <w:numFmt w:val="bullet"/>
      <w:lvlText w:val="-"/>
      <w:lvlJc w:val="left"/>
      <w:pPr>
        <w:ind w:left="1546" w:hanging="357"/>
      </w:pPr>
      <w:rPr>
        <w:rFonts w:ascii="Arial" w:eastAsia="Arial" w:hAnsi="Arial" w:cs="Arial" w:hint="default"/>
        <w:w w:val="102"/>
        <w:sz w:val="21"/>
        <w:szCs w:val="21"/>
      </w:rPr>
    </w:lvl>
    <w:lvl w:ilvl="1" w:tplc="C14C0ACE">
      <w:start w:val="1"/>
      <w:numFmt w:val="bullet"/>
      <w:lvlText w:val="•"/>
      <w:lvlJc w:val="left"/>
      <w:pPr>
        <w:ind w:left="2406" w:hanging="357"/>
      </w:pPr>
      <w:rPr>
        <w:rFonts w:hint="default"/>
      </w:rPr>
    </w:lvl>
    <w:lvl w:ilvl="2" w:tplc="BB346ED2">
      <w:start w:val="1"/>
      <w:numFmt w:val="bullet"/>
      <w:lvlText w:val="•"/>
      <w:lvlJc w:val="left"/>
      <w:pPr>
        <w:ind w:left="3272" w:hanging="357"/>
      </w:pPr>
      <w:rPr>
        <w:rFonts w:hint="default"/>
      </w:rPr>
    </w:lvl>
    <w:lvl w:ilvl="3" w:tplc="DD42B1C0">
      <w:start w:val="1"/>
      <w:numFmt w:val="bullet"/>
      <w:lvlText w:val="•"/>
      <w:lvlJc w:val="left"/>
      <w:pPr>
        <w:ind w:left="4138" w:hanging="357"/>
      </w:pPr>
      <w:rPr>
        <w:rFonts w:hint="default"/>
      </w:rPr>
    </w:lvl>
    <w:lvl w:ilvl="4" w:tplc="B7F0225E">
      <w:start w:val="1"/>
      <w:numFmt w:val="bullet"/>
      <w:lvlText w:val="•"/>
      <w:lvlJc w:val="left"/>
      <w:pPr>
        <w:ind w:left="5004" w:hanging="357"/>
      </w:pPr>
      <w:rPr>
        <w:rFonts w:hint="default"/>
      </w:rPr>
    </w:lvl>
    <w:lvl w:ilvl="5" w:tplc="DB1EAF12">
      <w:start w:val="1"/>
      <w:numFmt w:val="bullet"/>
      <w:lvlText w:val="•"/>
      <w:lvlJc w:val="left"/>
      <w:pPr>
        <w:ind w:left="5870" w:hanging="357"/>
      </w:pPr>
      <w:rPr>
        <w:rFonts w:hint="default"/>
      </w:rPr>
    </w:lvl>
    <w:lvl w:ilvl="6" w:tplc="C0367B6C">
      <w:start w:val="1"/>
      <w:numFmt w:val="bullet"/>
      <w:lvlText w:val="•"/>
      <w:lvlJc w:val="left"/>
      <w:pPr>
        <w:ind w:left="6736" w:hanging="357"/>
      </w:pPr>
      <w:rPr>
        <w:rFonts w:hint="default"/>
      </w:rPr>
    </w:lvl>
    <w:lvl w:ilvl="7" w:tplc="678017C6">
      <w:start w:val="1"/>
      <w:numFmt w:val="bullet"/>
      <w:lvlText w:val="•"/>
      <w:lvlJc w:val="left"/>
      <w:pPr>
        <w:ind w:left="7602" w:hanging="357"/>
      </w:pPr>
      <w:rPr>
        <w:rFonts w:hint="default"/>
      </w:rPr>
    </w:lvl>
    <w:lvl w:ilvl="8" w:tplc="64DA9CA6">
      <w:start w:val="1"/>
      <w:numFmt w:val="bullet"/>
      <w:lvlText w:val="•"/>
      <w:lvlJc w:val="left"/>
      <w:pPr>
        <w:ind w:left="8468" w:hanging="357"/>
      </w:pPr>
      <w:rPr>
        <w:rFonts w:hint="default"/>
      </w:rPr>
    </w:lvl>
  </w:abstractNum>
  <w:abstractNum w:abstractNumId="23" w15:restartNumberingAfterBreak="0">
    <w:nsid w:val="678521FF"/>
    <w:multiLevelType w:val="multilevel"/>
    <w:tmpl w:val="F7AAD2D6"/>
    <w:lvl w:ilvl="0">
      <w:start w:val="1"/>
      <w:numFmt w:val="decimal"/>
      <w:lvlText w:val="%1."/>
      <w:lvlJc w:val="left"/>
      <w:pPr>
        <w:tabs>
          <w:tab w:val="num" w:pos="1070"/>
        </w:tabs>
        <w:ind w:left="107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38D44E9"/>
    <w:multiLevelType w:val="hybridMultilevel"/>
    <w:tmpl w:val="E71492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860749"/>
    <w:multiLevelType w:val="hybridMultilevel"/>
    <w:tmpl w:val="349A44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0878CC"/>
    <w:multiLevelType w:val="hybridMultilevel"/>
    <w:tmpl w:val="F77011D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E94FF9"/>
    <w:multiLevelType w:val="hybridMultilevel"/>
    <w:tmpl w:val="7E888B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7F702EE0"/>
    <w:multiLevelType w:val="hybridMultilevel"/>
    <w:tmpl w:val="2160A3C6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47BEB7BE">
      <w:start w:val="1"/>
      <w:numFmt w:val="bullet"/>
      <w:lvlText w:val="o"/>
      <w:lvlJc w:val="left"/>
      <w:pPr>
        <w:ind w:left="1552" w:hanging="360"/>
      </w:pPr>
      <w:rPr>
        <w:rFonts w:ascii="Courier New" w:eastAsia="Times New Roman" w:hAnsi="Courier New" w:hint="default"/>
        <w:w w:val="102"/>
        <w:sz w:val="21"/>
      </w:rPr>
    </w:lvl>
    <w:lvl w:ilvl="2" w:tplc="72EA14DE">
      <w:start w:val="1"/>
      <w:numFmt w:val="bullet"/>
      <w:lvlText w:val="•"/>
      <w:lvlJc w:val="left"/>
      <w:pPr>
        <w:ind w:left="2482" w:hanging="360"/>
      </w:pPr>
      <w:rPr>
        <w:rFonts w:hint="default"/>
      </w:rPr>
    </w:lvl>
    <w:lvl w:ilvl="3" w:tplc="C9E6092E">
      <w:start w:val="1"/>
      <w:numFmt w:val="bullet"/>
      <w:lvlText w:val="•"/>
      <w:lvlJc w:val="left"/>
      <w:pPr>
        <w:ind w:left="3404" w:hanging="360"/>
      </w:pPr>
      <w:rPr>
        <w:rFonts w:hint="default"/>
      </w:rPr>
    </w:lvl>
    <w:lvl w:ilvl="4" w:tplc="7686984E">
      <w:start w:val="1"/>
      <w:numFmt w:val="bullet"/>
      <w:lvlText w:val="•"/>
      <w:lvlJc w:val="left"/>
      <w:pPr>
        <w:ind w:left="4326" w:hanging="360"/>
      </w:pPr>
      <w:rPr>
        <w:rFonts w:hint="default"/>
      </w:rPr>
    </w:lvl>
    <w:lvl w:ilvl="5" w:tplc="6BF87B76">
      <w:start w:val="1"/>
      <w:numFmt w:val="bullet"/>
      <w:lvlText w:val="•"/>
      <w:lvlJc w:val="left"/>
      <w:pPr>
        <w:ind w:left="5248" w:hanging="360"/>
      </w:pPr>
      <w:rPr>
        <w:rFonts w:hint="default"/>
      </w:rPr>
    </w:lvl>
    <w:lvl w:ilvl="6" w:tplc="C2585282">
      <w:start w:val="1"/>
      <w:numFmt w:val="bullet"/>
      <w:lvlText w:val="•"/>
      <w:lvlJc w:val="left"/>
      <w:pPr>
        <w:ind w:left="6171" w:hanging="360"/>
      </w:pPr>
      <w:rPr>
        <w:rFonts w:hint="default"/>
      </w:rPr>
    </w:lvl>
    <w:lvl w:ilvl="7" w:tplc="9A6A804C">
      <w:start w:val="1"/>
      <w:numFmt w:val="bullet"/>
      <w:lvlText w:val="•"/>
      <w:lvlJc w:val="left"/>
      <w:pPr>
        <w:ind w:left="7093" w:hanging="360"/>
      </w:pPr>
      <w:rPr>
        <w:rFonts w:hint="default"/>
      </w:rPr>
    </w:lvl>
    <w:lvl w:ilvl="8" w:tplc="5B4E1B52">
      <w:start w:val="1"/>
      <w:numFmt w:val="bullet"/>
      <w:lvlText w:val="•"/>
      <w:lvlJc w:val="left"/>
      <w:pPr>
        <w:ind w:left="8015" w:hanging="360"/>
      </w:pPr>
      <w:rPr>
        <w:rFonts w:hint="default"/>
      </w:rPr>
    </w:lvl>
  </w:abstractNum>
  <w:num w:numId="1">
    <w:abstractNumId w:val="1"/>
  </w:num>
  <w:num w:numId="2">
    <w:abstractNumId w:val="22"/>
  </w:num>
  <w:num w:numId="3">
    <w:abstractNumId w:val="7"/>
  </w:num>
  <w:num w:numId="4">
    <w:abstractNumId w:val="28"/>
  </w:num>
  <w:num w:numId="5">
    <w:abstractNumId w:val="0"/>
  </w:num>
  <w:num w:numId="6">
    <w:abstractNumId w:val="21"/>
  </w:num>
  <w:num w:numId="7">
    <w:abstractNumId w:val="26"/>
  </w:num>
  <w:num w:numId="8">
    <w:abstractNumId w:val="23"/>
  </w:num>
  <w:num w:numId="9">
    <w:abstractNumId w:val="14"/>
  </w:num>
  <w:num w:numId="10">
    <w:abstractNumId w:val="5"/>
  </w:num>
  <w:num w:numId="11">
    <w:abstractNumId w:val="13"/>
  </w:num>
  <w:num w:numId="12">
    <w:abstractNumId w:val="9"/>
  </w:num>
  <w:num w:numId="13">
    <w:abstractNumId w:val="8"/>
  </w:num>
  <w:num w:numId="14">
    <w:abstractNumId w:val="20"/>
  </w:num>
  <w:num w:numId="15">
    <w:abstractNumId w:val="19"/>
  </w:num>
  <w:num w:numId="16">
    <w:abstractNumId w:val="3"/>
  </w:num>
  <w:num w:numId="17">
    <w:abstractNumId w:val="15"/>
  </w:num>
  <w:num w:numId="18">
    <w:abstractNumId w:val="10"/>
  </w:num>
  <w:num w:numId="19">
    <w:abstractNumId w:val="6"/>
  </w:num>
  <w:num w:numId="20">
    <w:abstractNumId w:val="4"/>
  </w:num>
  <w:num w:numId="21">
    <w:abstractNumId w:val="16"/>
  </w:num>
  <w:num w:numId="22">
    <w:abstractNumId w:val="12"/>
  </w:num>
  <w:num w:numId="23">
    <w:abstractNumId w:val="24"/>
  </w:num>
  <w:num w:numId="24">
    <w:abstractNumId w:val="17"/>
  </w:num>
  <w:num w:numId="25">
    <w:abstractNumId w:val="18"/>
  </w:num>
  <w:num w:numId="26">
    <w:abstractNumId w:val="2"/>
  </w:num>
  <w:num w:numId="27">
    <w:abstractNumId w:val="25"/>
  </w:num>
  <w:num w:numId="28">
    <w:abstractNumId w:val="11"/>
  </w:num>
  <w:num w:numId="2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68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jY1MTUxNjcyMjdQ0lEKTi0uzszPAykwNKgFAGkKtiMtAAAA"/>
  </w:docVars>
  <w:rsids>
    <w:rsidRoot w:val="0082404B"/>
    <w:rsid w:val="0000030A"/>
    <w:rsid w:val="00001B39"/>
    <w:rsid w:val="00006791"/>
    <w:rsid w:val="0001728A"/>
    <w:rsid w:val="0002507D"/>
    <w:rsid w:val="000256FB"/>
    <w:rsid w:val="00025B57"/>
    <w:rsid w:val="000325BC"/>
    <w:rsid w:val="000357E3"/>
    <w:rsid w:val="000404F0"/>
    <w:rsid w:val="000445AC"/>
    <w:rsid w:val="00050761"/>
    <w:rsid w:val="000507E2"/>
    <w:rsid w:val="00055C6F"/>
    <w:rsid w:val="00057649"/>
    <w:rsid w:val="0006047D"/>
    <w:rsid w:val="00062681"/>
    <w:rsid w:val="00077FB5"/>
    <w:rsid w:val="00080593"/>
    <w:rsid w:val="00082E79"/>
    <w:rsid w:val="00084A3E"/>
    <w:rsid w:val="000864DD"/>
    <w:rsid w:val="00093DC8"/>
    <w:rsid w:val="00094366"/>
    <w:rsid w:val="000A24E7"/>
    <w:rsid w:val="000A7B1A"/>
    <w:rsid w:val="000B2F9F"/>
    <w:rsid w:val="000B5A84"/>
    <w:rsid w:val="000C3F40"/>
    <w:rsid w:val="000C516F"/>
    <w:rsid w:val="000C7C96"/>
    <w:rsid w:val="000C7DCE"/>
    <w:rsid w:val="000E2192"/>
    <w:rsid w:val="000F50D0"/>
    <w:rsid w:val="00105925"/>
    <w:rsid w:val="001069DE"/>
    <w:rsid w:val="00106F71"/>
    <w:rsid w:val="00131EE5"/>
    <w:rsid w:val="00160F82"/>
    <w:rsid w:val="001721B3"/>
    <w:rsid w:val="00181EF9"/>
    <w:rsid w:val="00182037"/>
    <w:rsid w:val="00191387"/>
    <w:rsid w:val="001B1AD4"/>
    <w:rsid w:val="001B2FD7"/>
    <w:rsid w:val="001B4BAD"/>
    <w:rsid w:val="001B57EF"/>
    <w:rsid w:val="001C783D"/>
    <w:rsid w:val="001D1021"/>
    <w:rsid w:val="001D2700"/>
    <w:rsid w:val="001D55C5"/>
    <w:rsid w:val="001D61C6"/>
    <w:rsid w:val="001E1B7B"/>
    <w:rsid w:val="001F0B60"/>
    <w:rsid w:val="0020271E"/>
    <w:rsid w:val="002101A3"/>
    <w:rsid w:val="00212D47"/>
    <w:rsid w:val="002150E2"/>
    <w:rsid w:val="00217AC9"/>
    <w:rsid w:val="00232976"/>
    <w:rsid w:val="0024523A"/>
    <w:rsid w:val="00246D84"/>
    <w:rsid w:val="00252C29"/>
    <w:rsid w:val="00262C2A"/>
    <w:rsid w:val="002663F6"/>
    <w:rsid w:val="002673E7"/>
    <w:rsid w:val="0027292E"/>
    <w:rsid w:val="00276615"/>
    <w:rsid w:val="00283209"/>
    <w:rsid w:val="00286643"/>
    <w:rsid w:val="00293593"/>
    <w:rsid w:val="00294433"/>
    <w:rsid w:val="002B222F"/>
    <w:rsid w:val="002C0C2F"/>
    <w:rsid w:val="002C2C65"/>
    <w:rsid w:val="002C4CFF"/>
    <w:rsid w:val="002C4F7D"/>
    <w:rsid w:val="002C4FEE"/>
    <w:rsid w:val="002D3945"/>
    <w:rsid w:val="002D792F"/>
    <w:rsid w:val="002E6BDF"/>
    <w:rsid w:val="003107D4"/>
    <w:rsid w:val="003128D5"/>
    <w:rsid w:val="00313BDE"/>
    <w:rsid w:val="00313F5D"/>
    <w:rsid w:val="003152B4"/>
    <w:rsid w:val="00317515"/>
    <w:rsid w:val="00325219"/>
    <w:rsid w:val="00336704"/>
    <w:rsid w:val="003373D9"/>
    <w:rsid w:val="00342A3C"/>
    <w:rsid w:val="0035561C"/>
    <w:rsid w:val="00366BD0"/>
    <w:rsid w:val="00373B13"/>
    <w:rsid w:val="003815F6"/>
    <w:rsid w:val="00394FA6"/>
    <w:rsid w:val="00396190"/>
    <w:rsid w:val="003A3FB1"/>
    <w:rsid w:val="003A5462"/>
    <w:rsid w:val="003A667D"/>
    <w:rsid w:val="003A77CF"/>
    <w:rsid w:val="003C6010"/>
    <w:rsid w:val="003C7FA7"/>
    <w:rsid w:val="003D24EA"/>
    <w:rsid w:val="003D3042"/>
    <w:rsid w:val="003E1C95"/>
    <w:rsid w:val="003E28E5"/>
    <w:rsid w:val="003E548E"/>
    <w:rsid w:val="003E5E0A"/>
    <w:rsid w:val="003F30A2"/>
    <w:rsid w:val="003F5D0F"/>
    <w:rsid w:val="0040041D"/>
    <w:rsid w:val="0040250F"/>
    <w:rsid w:val="004122F9"/>
    <w:rsid w:val="00412DA7"/>
    <w:rsid w:val="00415399"/>
    <w:rsid w:val="0042280C"/>
    <w:rsid w:val="00422DC5"/>
    <w:rsid w:val="00431280"/>
    <w:rsid w:val="00433E1E"/>
    <w:rsid w:val="004511D7"/>
    <w:rsid w:val="00456079"/>
    <w:rsid w:val="004608F6"/>
    <w:rsid w:val="00462FDC"/>
    <w:rsid w:val="004661BE"/>
    <w:rsid w:val="00470527"/>
    <w:rsid w:val="00475A56"/>
    <w:rsid w:val="00475F1B"/>
    <w:rsid w:val="004801AA"/>
    <w:rsid w:val="00480BF0"/>
    <w:rsid w:val="00482D3F"/>
    <w:rsid w:val="00485FB8"/>
    <w:rsid w:val="00490C27"/>
    <w:rsid w:val="0049190D"/>
    <w:rsid w:val="00493FAC"/>
    <w:rsid w:val="004A1952"/>
    <w:rsid w:val="004A2C83"/>
    <w:rsid w:val="004C218C"/>
    <w:rsid w:val="004C21DF"/>
    <w:rsid w:val="004C4000"/>
    <w:rsid w:val="004C65BB"/>
    <w:rsid w:val="004C662A"/>
    <w:rsid w:val="004C7BC8"/>
    <w:rsid w:val="004E38C2"/>
    <w:rsid w:val="004E4A65"/>
    <w:rsid w:val="0050496A"/>
    <w:rsid w:val="00520090"/>
    <w:rsid w:val="005241FC"/>
    <w:rsid w:val="0053417D"/>
    <w:rsid w:val="0054210E"/>
    <w:rsid w:val="00553575"/>
    <w:rsid w:val="00553EE9"/>
    <w:rsid w:val="005569D5"/>
    <w:rsid w:val="00561BC9"/>
    <w:rsid w:val="005663F9"/>
    <w:rsid w:val="00574DAE"/>
    <w:rsid w:val="00586780"/>
    <w:rsid w:val="00587681"/>
    <w:rsid w:val="005876D0"/>
    <w:rsid w:val="00592B13"/>
    <w:rsid w:val="005A7C9B"/>
    <w:rsid w:val="005B024F"/>
    <w:rsid w:val="005B4471"/>
    <w:rsid w:val="005C0972"/>
    <w:rsid w:val="005C2928"/>
    <w:rsid w:val="005D027D"/>
    <w:rsid w:val="005D7CCB"/>
    <w:rsid w:val="005E206E"/>
    <w:rsid w:val="005E27D8"/>
    <w:rsid w:val="005E30E3"/>
    <w:rsid w:val="005E3F08"/>
    <w:rsid w:val="005E4732"/>
    <w:rsid w:val="005E5111"/>
    <w:rsid w:val="005E55AE"/>
    <w:rsid w:val="005E57F2"/>
    <w:rsid w:val="005E7890"/>
    <w:rsid w:val="005F39EC"/>
    <w:rsid w:val="005F5D7B"/>
    <w:rsid w:val="006142EE"/>
    <w:rsid w:val="006200F0"/>
    <w:rsid w:val="006249D5"/>
    <w:rsid w:val="00624C96"/>
    <w:rsid w:val="00626EE7"/>
    <w:rsid w:val="00631555"/>
    <w:rsid w:val="00642106"/>
    <w:rsid w:val="006438BC"/>
    <w:rsid w:val="00644390"/>
    <w:rsid w:val="00645ECB"/>
    <w:rsid w:val="0065352E"/>
    <w:rsid w:val="00656E1D"/>
    <w:rsid w:val="00665DF4"/>
    <w:rsid w:val="006808A8"/>
    <w:rsid w:val="00680F1E"/>
    <w:rsid w:val="00682713"/>
    <w:rsid w:val="00693BCB"/>
    <w:rsid w:val="006A0D9A"/>
    <w:rsid w:val="006A213E"/>
    <w:rsid w:val="006A42F7"/>
    <w:rsid w:val="006C15DC"/>
    <w:rsid w:val="006C2A41"/>
    <w:rsid w:val="006D2B6E"/>
    <w:rsid w:val="006D5B26"/>
    <w:rsid w:val="006D626F"/>
    <w:rsid w:val="006D67C9"/>
    <w:rsid w:val="006E1C5A"/>
    <w:rsid w:val="006E723B"/>
    <w:rsid w:val="00710F49"/>
    <w:rsid w:val="00743207"/>
    <w:rsid w:val="00747074"/>
    <w:rsid w:val="00747465"/>
    <w:rsid w:val="00755AA5"/>
    <w:rsid w:val="00755ECE"/>
    <w:rsid w:val="0075665F"/>
    <w:rsid w:val="0076139A"/>
    <w:rsid w:val="00775799"/>
    <w:rsid w:val="0078169C"/>
    <w:rsid w:val="007817F2"/>
    <w:rsid w:val="00791E9F"/>
    <w:rsid w:val="007956B1"/>
    <w:rsid w:val="007A0449"/>
    <w:rsid w:val="007A0F8F"/>
    <w:rsid w:val="007A55E1"/>
    <w:rsid w:val="007A6619"/>
    <w:rsid w:val="007B0106"/>
    <w:rsid w:val="007C4AA4"/>
    <w:rsid w:val="007C5E12"/>
    <w:rsid w:val="007C6627"/>
    <w:rsid w:val="007C6EDA"/>
    <w:rsid w:val="007C7D00"/>
    <w:rsid w:val="007D51B1"/>
    <w:rsid w:val="007E66CB"/>
    <w:rsid w:val="007F6C21"/>
    <w:rsid w:val="008001CE"/>
    <w:rsid w:val="0080343D"/>
    <w:rsid w:val="00805B87"/>
    <w:rsid w:val="008069F6"/>
    <w:rsid w:val="00806E0F"/>
    <w:rsid w:val="0080723A"/>
    <w:rsid w:val="008077C0"/>
    <w:rsid w:val="0081139F"/>
    <w:rsid w:val="00811409"/>
    <w:rsid w:val="00815D1D"/>
    <w:rsid w:val="00816682"/>
    <w:rsid w:val="00817264"/>
    <w:rsid w:val="00821D36"/>
    <w:rsid w:val="0082404B"/>
    <w:rsid w:val="00831C03"/>
    <w:rsid w:val="008335D9"/>
    <w:rsid w:val="00833F3D"/>
    <w:rsid w:val="0084777A"/>
    <w:rsid w:val="00851729"/>
    <w:rsid w:val="00854070"/>
    <w:rsid w:val="0086305F"/>
    <w:rsid w:val="00863725"/>
    <w:rsid w:val="00871FA6"/>
    <w:rsid w:val="00873011"/>
    <w:rsid w:val="00873E48"/>
    <w:rsid w:val="00886EAB"/>
    <w:rsid w:val="00893CCB"/>
    <w:rsid w:val="00894CBC"/>
    <w:rsid w:val="00895378"/>
    <w:rsid w:val="008A2C03"/>
    <w:rsid w:val="008A30DD"/>
    <w:rsid w:val="008A5580"/>
    <w:rsid w:val="008A5B28"/>
    <w:rsid w:val="008A7D89"/>
    <w:rsid w:val="008B10D8"/>
    <w:rsid w:val="008B446E"/>
    <w:rsid w:val="008D144B"/>
    <w:rsid w:val="008D18CD"/>
    <w:rsid w:val="008D668E"/>
    <w:rsid w:val="008E011E"/>
    <w:rsid w:val="008E0EA0"/>
    <w:rsid w:val="008E0F51"/>
    <w:rsid w:val="008E12C4"/>
    <w:rsid w:val="008E47D0"/>
    <w:rsid w:val="008E4CC4"/>
    <w:rsid w:val="008F2191"/>
    <w:rsid w:val="008F6840"/>
    <w:rsid w:val="0090719E"/>
    <w:rsid w:val="00907A64"/>
    <w:rsid w:val="00940E94"/>
    <w:rsid w:val="00944844"/>
    <w:rsid w:val="00952989"/>
    <w:rsid w:val="009546A2"/>
    <w:rsid w:val="00957A8C"/>
    <w:rsid w:val="00962BBF"/>
    <w:rsid w:val="00962C06"/>
    <w:rsid w:val="009725F2"/>
    <w:rsid w:val="00980173"/>
    <w:rsid w:val="00991113"/>
    <w:rsid w:val="00991370"/>
    <w:rsid w:val="00995C76"/>
    <w:rsid w:val="00996250"/>
    <w:rsid w:val="009A2595"/>
    <w:rsid w:val="009A2663"/>
    <w:rsid w:val="009A6E58"/>
    <w:rsid w:val="009B1F74"/>
    <w:rsid w:val="009C1A29"/>
    <w:rsid w:val="009C527B"/>
    <w:rsid w:val="009D0351"/>
    <w:rsid w:val="009D1FE8"/>
    <w:rsid w:val="009D494C"/>
    <w:rsid w:val="009F3BE3"/>
    <w:rsid w:val="00A01E60"/>
    <w:rsid w:val="00A02096"/>
    <w:rsid w:val="00A04FD6"/>
    <w:rsid w:val="00A0533B"/>
    <w:rsid w:val="00A1366D"/>
    <w:rsid w:val="00A201E4"/>
    <w:rsid w:val="00A20BAF"/>
    <w:rsid w:val="00A25EC4"/>
    <w:rsid w:val="00A266CD"/>
    <w:rsid w:val="00A30C35"/>
    <w:rsid w:val="00A33267"/>
    <w:rsid w:val="00A35036"/>
    <w:rsid w:val="00A355ED"/>
    <w:rsid w:val="00A367A4"/>
    <w:rsid w:val="00A40411"/>
    <w:rsid w:val="00A41B29"/>
    <w:rsid w:val="00A46DC7"/>
    <w:rsid w:val="00A51CBD"/>
    <w:rsid w:val="00A5566F"/>
    <w:rsid w:val="00A61C85"/>
    <w:rsid w:val="00A65B09"/>
    <w:rsid w:val="00A744EB"/>
    <w:rsid w:val="00A76C32"/>
    <w:rsid w:val="00A81E90"/>
    <w:rsid w:val="00A82962"/>
    <w:rsid w:val="00A842EC"/>
    <w:rsid w:val="00A870AD"/>
    <w:rsid w:val="00A87772"/>
    <w:rsid w:val="00A9112B"/>
    <w:rsid w:val="00A94CC3"/>
    <w:rsid w:val="00AA0E78"/>
    <w:rsid w:val="00AA33C6"/>
    <w:rsid w:val="00AB0697"/>
    <w:rsid w:val="00AB7033"/>
    <w:rsid w:val="00AC1AFA"/>
    <w:rsid w:val="00AD0A2C"/>
    <w:rsid w:val="00AD4C2E"/>
    <w:rsid w:val="00AE6660"/>
    <w:rsid w:val="00AF16BC"/>
    <w:rsid w:val="00AF40F3"/>
    <w:rsid w:val="00AF7638"/>
    <w:rsid w:val="00B03D64"/>
    <w:rsid w:val="00B076FE"/>
    <w:rsid w:val="00B12610"/>
    <w:rsid w:val="00B13416"/>
    <w:rsid w:val="00B14994"/>
    <w:rsid w:val="00B218A5"/>
    <w:rsid w:val="00B22010"/>
    <w:rsid w:val="00B356AD"/>
    <w:rsid w:val="00B428F7"/>
    <w:rsid w:val="00B44125"/>
    <w:rsid w:val="00B56B6C"/>
    <w:rsid w:val="00B71673"/>
    <w:rsid w:val="00B813F9"/>
    <w:rsid w:val="00B84451"/>
    <w:rsid w:val="00B85A0E"/>
    <w:rsid w:val="00B90757"/>
    <w:rsid w:val="00B91899"/>
    <w:rsid w:val="00BA2526"/>
    <w:rsid w:val="00BA2AF2"/>
    <w:rsid w:val="00BA3921"/>
    <w:rsid w:val="00BB6C57"/>
    <w:rsid w:val="00BC3CCE"/>
    <w:rsid w:val="00BC6385"/>
    <w:rsid w:val="00BD2250"/>
    <w:rsid w:val="00BF1FE0"/>
    <w:rsid w:val="00C01BE6"/>
    <w:rsid w:val="00C03CDE"/>
    <w:rsid w:val="00C06C27"/>
    <w:rsid w:val="00C14915"/>
    <w:rsid w:val="00C17493"/>
    <w:rsid w:val="00C23C1C"/>
    <w:rsid w:val="00C3070C"/>
    <w:rsid w:val="00C325CE"/>
    <w:rsid w:val="00C342BB"/>
    <w:rsid w:val="00C417B5"/>
    <w:rsid w:val="00C44575"/>
    <w:rsid w:val="00C45D05"/>
    <w:rsid w:val="00C51789"/>
    <w:rsid w:val="00C5574F"/>
    <w:rsid w:val="00C67B2D"/>
    <w:rsid w:val="00C70C1F"/>
    <w:rsid w:val="00C717D7"/>
    <w:rsid w:val="00C723D3"/>
    <w:rsid w:val="00C804DF"/>
    <w:rsid w:val="00C80F21"/>
    <w:rsid w:val="00C81CF7"/>
    <w:rsid w:val="00C9691E"/>
    <w:rsid w:val="00CB32F2"/>
    <w:rsid w:val="00CC51E9"/>
    <w:rsid w:val="00CD1B46"/>
    <w:rsid w:val="00CF1FEB"/>
    <w:rsid w:val="00CF5A88"/>
    <w:rsid w:val="00D1057B"/>
    <w:rsid w:val="00D1113B"/>
    <w:rsid w:val="00D14FFD"/>
    <w:rsid w:val="00D17621"/>
    <w:rsid w:val="00D17E3D"/>
    <w:rsid w:val="00D2047C"/>
    <w:rsid w:val="00D31143"/>
    <w:rsid w:val="00D32021"/>
    <w:rsid w:val="00D344DE"/>
    <w:rsid w:val="00D414C6"/>
    <w:rsid w:val="00D51842"/>
    <w:rsid w:val="00D536EE"/>
    <w:rsid w:val="00D701C5"/>
    <w:rsid w:val="00D775B4"/>
    <w:rsid w:val="00D8392C"/>
    <w:rsid w:val="00D864F5"/>
    <w:rsid w:val="00D94887"/>
    <w:rsid w:val="00D950DD"/>
    <w:rsid w:val="00DA091B"/>
    <w:rsid w:val="00DA2FB4"/>
    <w:rsid w:val="00DA5310"/>
    <w:rsid w:val="00DA6EBB"/>
    <w:rsid w:val="00DB3402"/>
    <w:rsid w:val="00DB47EB"/>
    <w:rsid w:val="00DC280D"/>
    <w:rsid w:val="00DC3D72"/>
    <w:rsid w:val="00DD1269"/>
    <w:rsid w:val="00DD4E24"/>
    <w:rsid w:val="00DE6977"/>
    <w:rsid w:val="00E07AA9"/>
    <w:rsid w:val="00E105E9"/>
    <w:rsid w:val="00E16BBE"/>
    <w:rsid w:val="00E17DB1"/>
    <w:rsid w:val="00E234AD"/>
    <w:rsid w:val="00E3002F"/>
    <w:rsid w:val="00E31D58"/>
    <w:rsid w:val="00E3400B"/>
    <w:rsid w:val="00E40F8D"/>
    <w:rsid w:val="00E458FF"/>
    <w:rsid w:val="00E46D4E"/>
    <w:rsid w:val="00E54212"/>
    <w:rsid w:val="00E55025"/>
    <w:rsid w:val="00E567B8"/>
    <w:rsid w:val="00E620DE"/>
    <w:rsid w:val="00E6638F"/>
    <w:rsid w:val="00E81C58"/>
    <w:rsid w:val="00E83843"/>
    <w:rsid w:val="00E86486"/>
    <w:rsid w:val="00EA0FE1"/>
    <w:rsid w:val="00EA707B"/>
    <w:rsid w:val="00EB354F"/>
    <w:rsid w:val="00EC2667"/>
    <w:rsid w:val="00EC479E"/>
    <w:rsid w:val="00ED00D7"/>
    <w:rsid w:val="00EF50A1"/>
    <w:rsid w:val="00F12800"/>
    <w:rsid w:val="00F17A27"/>
    <w:rsid w:val="00F25801"/>
    <w:rsid w:val="00F355B5"/>
    <w:rsid w:val="00F41C72"/>
    <w:rsid w:val="00F47AAB"/>
    <w:rsid w:val="00F53D08"/>
    <w:rsid w:val="00F63552"/>
    <w:rsid w:val="00F63B2F"/>
    <w:rsid w:val="00F662C1"/>
    <w:rsid w:val="00F75F7B"/>
    <w:rsid w:val="00F81FED"/>
    <w:rsid w:val="00F8665A"/>
    <w:rsid w:val="00F878AB"/>
    <w:rsid w:val="00F90A1E"/>
    <w:rsid w:val="00FA201A"/>
    <w:rsid w:val="00FA713F"/>
    <w:rsid w:val="00FB53AB"/>
    <w:rsid w:val="00FC5458"/>
    <w:rsid w:val="00FD5308"/>
    <w:rsid w:val="00FD6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1F4CCED8"/>
  <w15:docId w15:val="{5752AAF7-FC2B-4AC4-B614-7CA3CCCF5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C15DC"/>
    <w:pPr>
      <w:widowControl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uiPriority w:val="1"/>
    <w:qFormat/>
    <w:pPr>
      <w:spacing w:before="1"/>
      <w:ind w:left="947" w:right="948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pPr>
      <w:ind w:left="112"/>
      <w:jc w:val="both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uiPriority w:val="1"/>
    <w:qFormat/>
    <w:pPr>
      <w:ind w:left="112"/>
      <w:jc w:val="both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626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Pr>
      <w:sz w:val="21"/>
      <w:szCs w:val="21"/>
    </w:rPr>
  </w:style>
  <w:style w:type="paragraph" w:styleId="ListParagraph">
    <w:name w:val="List Paragraph"/>
    <w:basedOn w:val="Normal"/>
    <w:link w:val="ListParagraphChar"/>
    <w:uiPriority w:val="34"/>
    <w:qFormat/>
    <w:pPr>
      <w:spacing w:before="9"/>
      <w:ind w:left="112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C01B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BE6"/>
    <w:rPr>
      <w:rFonts w:ascii="Tahoma" w:eastAsia="Calibri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01B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1BE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BE6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B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BE6"/>
    <w:rPr>
      <w:rFonts w:ascii="Calibri" w:eastAsia="Calibri" w:hAnsi="Calibri" w:cs="Calibr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01BE6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1BE6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01BE6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1BE6"/>
    <w:rPr>
      <w:rFonts w:ascii="Calibri" w:eastAsia="Calibri" w:hAnsi="Calibri" w:cs="Calibri"/>
    </w:rPr>
  </w:style>
  <w:style w:type="paragraph" w:styleId="Revision">
    <w:name w:val="Revision"/>
    <w:hidden/>
    <w:uiPriority w:val="99"/>
    <w:semiHidden/>
    <w:rsid w:val="00F878AB"/>
    <w:pPr>
      <w:widowControl/>
    </w:pPr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F878AB"/>
    <w:rPr>
      <w:color w:val="0000FF" w:themeColor="hyperlink"/>
      <w:u w:val="single"/>
    </w:rPr>
  </w:style>
  <w:style w:type="paragraph" w:customStyle="1" w:styleId="ListParagraph1">
    <w:name w:val="List Paragraph1"/>
    <w:basedOn w:val="Normal"/>
    <w:rsid w:val="00485FB8"/>
    <w:pPr>
      <w:spacing w:before="14"/>
      <w:ind w:left="832" w:hanging="360"/>
    </w:pPr>
  </w:style>
  <w:style w:type="paragraph" w:customStyle="1" w:styleId="Default">
    <w:name w:val="Default"/>
    <w:rsid w:val="00626EE7"/>
    <w:pPr>
      <w:widowControl/>
      <w:autoSpaceDE w:val="0"/>
      <w:autoSpaceDN w:val="0"/>
      <w:adjustRightInd w:val="0"/>
    </w:pPr>
    <w:rPr>
      <w:rFonts w:ascii="Roboto" w:hAnsi="Roboto" w:cs="Roboto"/>
      <w:color w:val="000000"/>
      <w:sz w:val="24"/>
      <w:szCs w:val="24"/>
      <w:lang w:val="pt-PT"/>
    </w:rPr>
  </w:style>
  <w:style w:type="character" w:styleId="FollowedHyperlink">
    <w:name w:val="FollowedHyperlink"/>
    <w:basedOn w:val="DefaultParagraphFont"/>
    <w:uiPriority w:val="99"/>
    <w:semiHidden/>
    <w:unhideWhenUsed/>
    <w:rsid w:val="00057649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3E28E5"/>
    <w:rPr>
      <w:rFonts w:ascii="Calibri" w:eastAsia="Calibri" w:hAnsi="Calibri" w:cs="Calibri"/>
      <w:sz w:val="21"/>
      <w:szCs w:val="21"/>
      <w:lang w:val="pt-PT"/>
    </w:rPr>
  </w:style>
  <w:style w:type="character" w:customStyle="1" w:styleId="st">
    <w:name w:val="st"/>
    <w:basedOn w:val="DefaultParagraphFont"/>
    <w:rsid w:val="003F30A2"/>
  </w:style>
  <w:style w:type="character" w:styleId="Emphasis">
    <w:name w:val="Emphasis"/>
    <w:basedOn w:val="DefaultParagraphFont"/>
    <w:uiPriority w:val="20"/>
    <w:qFormat/>
    <w:rsid w:val="003F30A2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626F"/>
    <w:rPr>
      <w:rFonts w:asciiTheme="majorHAnsi" w:eastAsiaTheme="majorEastAsia" w:hAnsiTheme="majorHAnsi" w:cstheme="majorBidi"/>
      <w:b/>
      <w:bCs/>
      <w:i/>
      <w:iCs/>
      <w:color w:val="4F81BD" w:themeColor="accent1"/>
      <w:lang w:val="pt-PT"/>
    </w:rPr>
  </w:style>
  <w:style w:type="table" w:customStyle="1" w:styleId="TabelaSimples21">
    <w:name w:val="Tabela Simples 21"/>
    <w:basedOn w:val="TableNormal"/>
    <w:uiPriority w:val="42"/>
    <w:rsid w:val="00BF1FE0"/>
    <w:pPr>
      <w:widowControl/>
    </w:pPr>
    <w:rPr>
      <w:rFonts w:ascii="Calibri" w:eastAsia="Calibri" w:hAnsi="Calibri" w:cs="Times New Roman"/>
      <w:sz w:val="20"/>
      <w:szCs w:val="20"/>
      <w:lang w:val="pt-PT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FootnoteReference">
    <w:name w:val="footnote reference"/>
    <w:uiPriority w:val="99"/>
    <w:rsid w:val="003A667D"/>
    <w:rPr>
      <w:vertAlign w:val="superscript"/>
    </w:rPr>
  </w:style>
  <w:style w:type="character" w:customStyle="1" w:styleId="MenoNoResolvida1">
    <w:name w:val="Menção Não Resolvida1"/>
    <w:basedOn w:val="DefaultParagraphFont"/>
    <w:uiPriority w:val="99"/>
    <w:semiHidden/>
    <w:unhideWhenUsed/>
    <w:rsid w:val="001B57EF"/>
    <w:rPr>
      <w:color w:val="605E5C"/>
      <w:shd w:val="clear" w:color="auto" w:fill="E1DFDD"/>
    </w:rPr>
  </w:style>
  <w:style w:type="character" w:styleId="BookTitle">
    <w:name w:val="Book Title"/>
    <w:uiPriority w:val="33"/>
    <w:qFormat/>
    <w:rsid w:val="00CD1B46"/>
    <w:rPr>
      <w:b/>
      <w:bCs/>
      <w:smallCaps/>
      <w:spacing w:val="5"/>
    </w:rPr>
  </w:style>
  <w:style w:type="character" w:customStyle="1" w:styleId="Heading2Char">
    <w:name w:val="Heading 2 Char"/>
    <w:basedOn w:val="DefaultParagraphFont"/>
    <w:link w:val="Heading2"/>
    <w:uiPriority w:val="1"/>
    <w:rsid w:val="00AD4C2E"/>
    <w:rPr>
      <w:rFonts w:ascii="Calibri" w:eastAsia="Calibri" w:hAnsi="Calibri" w:cs="Calibri"/>
      <w:b/>
      <w:bCs/>
      <w:sz w:val="26"/>
      <w:szCs w:val="26"/>
      <w:lang w:val="pt-PT"/>
    </w:rPr>
  </w:style>
  <w:style w:type="character" w:customStyle="1" w:styleId="t">
    <w:name w:val="t"/>
    <w:basedOn w:val="DefaultParagraphFont"/>
    <w:rsid w:val="00645ECB"/>
  </w:style>
  <w:style w:type="character" w:customStyle="1" w:styleId="textopequenoconteudos">
    <w:name w:val="textopequenoconteudos"/>
    <w:basedOn w:val="DefaultParagraphFont"/>
    <w:rsid w:val="00645EC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A0E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C15D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C15DC"/>
  </w:style>
  <w:style w:type="table" w:styleId="TableGrid">
    <w:name w:val="Table Grid"/>
    <w:basedOn w:val="TableNormal"/>
    <w:uiPriority w:val="59"/>
    <w:rsid w:val="005F5D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FA713F"/>
    <w:rPr>
      <w:rFonts w:ascii="Calibri" w:eastAsiaTheme="minorHAnsi" w:hAnsi="Calibri" w:cs="Calibri"/>
      <w:sz w:val="22"/>
      <w:szCs w:val="22"/>
      <w:lang w:val="pt-PT" w:eastAsia="pt-PT"/>
    </w:rPr>
  </w:style>
  <w:style w:type="character" w:customStyle="1" w:styleId="PlainTextChar">
    <w:name w:val="Plain Text Char"/>
    <w:basedOn w:val="DefaultParagraphFont"/>
    <w:link w:val="PlainText"/>
    <w:uiPriority w:val="99"/>
    <w:rsid w:val="00FA713F"/>
    <w:rPr>
      <w:rFonts w:ascii="Calibri" w:hAnsi="Calibri" w:cs="Calibri"/>
      <w:lang w:val="pt-PT" w:eastAsia="pt-PT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51842"/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4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4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5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20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7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5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0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9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3" Type="http://schemas.openxmlformats.org/officeDocument/2006/relationships/image" Target="media/image6.png"/><Relationship Id="rId7" Type="http://schemas.openxmlformats.org/officeDocument/2006/relationships/image" Target="media/image8.png"/><Relationship Id="rId12" Type="http://schemas.openxmlformats.org/officeDocument/2006/relationships/image" Target="media/image13.jpe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jpeg"/><Relationship Id="rId11" Type="http://schemas.openxmlformats.org/officeDocument/2006/relationships/image" Target="media/image12.jpeg"/><Relationship Id="rId5" Type="http://schemas.openxmlformats.org/officeDocument/2006/relationships/image" Target="media/image8.jpeg"/><Relationship Id="rId10" Type="http://schemas.openxmlformats.org/officeDocument/2006/relationships/image" Target="media/image11.jpeg"/><Relationship Id="rId4" Type="http://schemas.openxmlformats.org/officeDocument/2006/relationships/image" Target="media/image7.jpeg"/><Relationship Id="rId9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1F7738-6767-F240-9CC2-9800961CA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972</Words>
  <Characters>5546</Characters>
  <Application>Microsoft Office Word</Application>
  <DocSecurity>0</DocSecurity>
  <Lines>46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sco Miguel dos Santos Ramos</dc:creator>
  <cp:lastModifiedBy>Ana Camanho</cp:lastModifiedBy>
  <cp:revision>12</cp:revision>
  <cp:lastPrinted>2019-01-24T11:35:00Z</cp:lastPrinted>
  <dcterms:created xsi:type="dcterms:W3CDTF">2020-03-29T23:41:00Z</dcterms:created>
  <dcterms:modified xsi:type="dcterms:W3CDTF">2020-03-31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02T00:00:00Z</vt:filetime>
  </property>
  <property fmtid="{D5CDD505-2E9C-101B-9397-08002B2CF9AE}" pid="3" name="Creator">
    <vt:lpwstr>Word</vt:lpwstr>
  </property>
  <property fmtid="{D5CDD505-2E9C-101B-9397-08002B2CF9AE}" pid="4" name="LastSaved">
    <vt:filetime>2016-03-11T00:00:00Z</vt:filetime>
  </property>
</Properties>
</file>